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C2C56E" w14:textId="21AC92F9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341D0359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581646DF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69A9B52C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2E9842DC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2249BEA7" w14:textId="7C42C99D" w:rsidR="009A4387" w:rsidRPr="003228BB" w:rsidRDefault="00844A97" w:rsidP="00C365A3">
      <w:pPr>
        <w:rPr>
          <w:rFonts w:ascii="Calibri" w:hAnsi="Calibri" w:cs="Calibri"/>
          <w:sz w:val="56"/>
          <w:szCs w:val="56"/>
        </w:rPr>
      </w:pPr>
      <w:r>
        <w:rPr>
          <w:sz w:val="56"/>
          <w:szCs w:val="56"/>
          <w:lang w:val="en"/>
        </w:rPr>
        <w:t>E-Shop System</w:t>
      </w:r>
    </w:p>
    <w:p w14:paraId="0223C026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308F1D1D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7D5CBAEC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697BFB53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54658847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5629DF90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1F727400" w14:textId="0CE616A3" w:rsidR="003228BB" w:rsidRPr="003228BB" w:rsidRDefault="00670D69" w:rsidP="003228BB">
      <w:pPr>
        <w:rPr>
          <w:rFonts w:ascii="Calibri" w:hAnsi="Calibri" w:cs="Calibri"/>
          <w:sz w:val="32"/>
          <w:szCs w:val="32"/>
        </w:rPr>
      </w:pPr>
      <w:r>
        <w:rPr>
          <w:sz w:val="32"/>
          <w:szCs w:val="32"/>
          <w:lang w:val="en"/>
        </w:rPr>
        <w:t>Author</w:t>
      </w:r>
      <w:r w:rsidR="003A6A62">
        <w:rPr>
          <w:sz w:val="32"/>
          <w:szCs w:val="32"/>
          <w:lang w:val="en"/>
        </w:rPr>
        <w:t>1</w:t>
      </w:r>
      <w:r w:rsidR="003228BB" w:rsidRPr="003228BB">
        <w:rPr>
          <w:sz w:val="32"/>
          <w:szCs w:val="32"/>
          <w:lang w:val="en"/>
        </w:rPr>
        <w:t xml:space="preserve"> (</w:t>
      </w:r>
      <w:r w:rsidR="009838CA">
        <w:rPr>
          <w:sz w:val="32"/>
          <w:szCs w:val="32"/>
          <w:lang w:val="en"/>
        </w:rPr>
        <w:t>Yad Ghazi Othman</w:t>
      </w:r>
      <w:r w:rsidR="003228BB" w:rsidRPr="003228BB">
        <w:rPr>
          <w:sz w:val="32"/>
          <w:szCs w:val="32"/>
          <w:lang w:val="en"/>
        </w:rPr>
        <w:t xml:space="preserve">, </w:t>
      </w:r>
      <w:r w:rsidR="009838CA" w:rsidRPr="009838CA">
        <w:rPr>
          <w:sz w:val="32"/>
          <w:szCs w:val="32"/>
          <w:lang w:val="en"/>
        </w:rPr>
        <w:t>y_othman@utb.cz</w:t>
      </w:r>
      <w:r w:rsidR="003228BB" w:rsidRPr="003228BB">
        <w:rPr>
          <w:sz w:val="32"/>
          <w:szCs w:val="32"/>
          <w:lang w:val="en"/>
        </w:rPr>
        <w:t>)</w:t>
      </w:r>
    </w:p>
    <w:p w14:paraId="1DEB0A6D" w14:textId="763D847D" w:rsidR="003A6A62" w:rsidRPr="003228BB" w:rsidRDefault="003A6A62" w:rsidP="003A6A62">
      <w:pPr>
        <w:rPr>
          <w:rFonts w:ascii="Calibri" w:hAnsi="Calibri" w:cs="Calibri"/>
          <w:sz w:val="32"/>
          <w:szCs w:val="32"/>
        </w:rPr>
      </w:pPr>
      <w:r>
        <w:rPr>
          <w:sz w:val="32"/>
          <w:szCs w:val="32"/>
          <w:lang w:val="en"/>
        </w:rPr>
        <w:t>Author2</w:t>
      </w:r>
      <w:r w:rsidRPr="003228BB">
        <w:rPr>
          <w:sz w:val="32"/>
          <w:szCs w:val="32"/>
          <w:lang w:val="en"/>
        </w:rPr>
        <w:t xml:space="preserve"> (</w:t>
      </w:r>
      <w:r w:rsidR="009838CA" w:rsidRPr="009838CA">
        <w:rPr>
          <w:sz w:val="32"/>
          <w:szCs w:val="32"/>
          <w:lang w:val="en"/>
        </w:rPr>
        <w:t>Mohammed Khalid Jamal</w:t>
      </w:r>
      <w:r w:rsidRPr="003228BB">
        <w:rPr>
          <w:sz w:val="32"/>
          <w:szCs w:val="32"/>
          <w:lang w:val="en"/>
        </w:rPr>
        <w:t xml:space="preserve">, </w:t>
      </w:r>
      <w:r w:rsidR="009838CA" w:rsidRPr="009838CA">
        <w:rPr>
          <w:sz w:val="32"/>
          <w:szCs w:val="32"/>
          <w:lang w:val="en"/>
        </w:rPr>
        <w:t>m_jamal@utb.cz</w:t>
      </w:r>
      <w:r w:rsidRPr="003228BB">
        <w:rPr>
          <w:sz w:val="32"/>
          <w:szCs w:val="32"/>
          <w:lang w:val="en"/>
        </w:rPr>
        <w:t>)</w:t>
      </w:r>
    </w:p>
    <w:p w14:paraId="5CFBB4D0" w14:textId="6D4BBCB9" w:rsidR="003A6A62" w:rsidRPr="003228BB" w:rsidRDefault="003A6A62" w:rsidP="003A6A62">
      <w:pPr>
        <w:rPr>
          <w:rFonts w:ascii="Calibri" w:hAnsi="Calibri" w:cs="Calibri"/>
          <w:sz w:val="32"/>
          <w:szCs w:val="32"/>
        </w:rPr>
      </w:pPr>
      <w:r>
        <w:rPr>
          <w:sz w:val="32"/>
          <w:szCs w:val="32"/>
          <w:lang w:val="en"/>
        </w:rPr>
        <w:t>Author3</w:t>
      </w:r>
      <w:r w:rsidRPr="003228BB">
        <w:rPr>
          <w:sz w:val="32"/>
          <w:szCs w:val="32"/>
          <w:lang w:val="en"/>
        </w:rPr>
        <w:t xml:space="preserve"> (</w:t>
      </w:r>
      <w:r w:rsidR="009838CA" w:rsidRPr="009838CA">
        <w:rPr>
          <w:sz w:val="32"/>
          <w:szCs w:val="32"/>
          <w:lang w:val="en"/>
        </w:rPr>
        <w:t>Milad Sulaiman Safari Barzani</w:t>
      </w:r>
      <w:r w:rsidRPr="003228BB">
        <w:rPr>
          <w:sz w:val="32"/>
          <w:szCs w:val="32"/>
          <w:lang w:val="en"/>
        </w:rPr>
        <w:t xml:space="preserve">, </w:t>
      </w:r>
      <w:r w:rsidR="009838CA" w:rsidRPr="009838CA">
        <w:rPr>
          <w:sz w:val="32"/>
          <w:szCs w:val="32"/>
          <w:lang w:val="en"/>
        </w:rPr>
        <w:t>m_barzani@utb.cz</w:t>
      </w:r>
      <w:r w:rsidRPr="003228BB">
        <w:rPr>
          <w:sz w:val="32"/>
          <w:szCs w:val="32"/>
          <w:lang w:val="en"/>
        </w:rPr>
        <w:t>)</w:t>
      </w:r>
    </w:p>
    <w:p w14:paraId="3F5478C3" w14:textId="2A8B1DCE" w:rsidR="003A6A62" w:rsidRPr="003228BB" w:rsidRDefault="003A6A62" w:rsidP="003A6A62">
      <w:pPr>
        <w:rPr>
          <w:rFonts w:ascii="Calibri" w:hAnsi="Calibri" w:cs="Calibri"/>
          <w:sz w:val="32"/>
          <w:szCs w:val="32"/>
        </w:rPr>
      </w:pPr>
      <w:r>
        <w:rPr>
          <w:sz w:val="32"/>
          <w:szCs w:val="32"/>
          <w:lang w:val="en"/>
        </w:rPr>
        <w:t>Author4</w:t>
      </w:r>
      <w:r w:rsidRPr="003228BB">
        <w:rPr>
          <w:sz w:val="32"/>
          <w:szCs w:val="32"/>
          <w:lang w:val="en"/>
        </w:rPr>
        <w:t xml:space="preserve"> (</w:t>
      </w:r>
      <w:r w:rsidR="009838CA">
        <w:rPr>
          <w:sz w:val="32"/>
          <w:szCs w:val="32"/>
          <w:lang w:val="en"/>
        </w:rPr>
        <w:t>Ahmed Hamid Taha Al-Doori</w:t>
      </w:r>
      <w:r w:rsidRPr="003228BB">
        <w:rPr>
          <w:sz w:val="32"/>
          <w:szCs w:val="32"/>
          <w:lang w:val="en"/>
        </w:rPr>
        <w:t xml:space="preserve">, </w:t>
      </w:r>
      <w:r w:rsidR="009838CA">
        <w:rPr>
          <w:sz w:val="32"/>
          <w:szCs w:val="32"/>
          <w:lang w:val="en"/>
        </w:rPr>
        <w:t>a_al_doori@utb.cz</w:t>
      </w:r>
      <w:r w:rsidRPr="003228BB">
        <w:rPr>
          <w:sz w:val="32"/>
          <w:szCs w:val="32"/>
          <w:lang w:val="en"/>
        </w:rPr>
        <w:t>)</w:t>
      </w:r>
    </w:p>
    <w:p w14:paraId="04D8F1EE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11C5E758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7048D110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3489588F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141748A2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5C4A2ACB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24589393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75224278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3E5CEE27" w14:textId="77777777" w:rsidR="003228BB" w:rsidRPr="003228BB" w:rsidRDefault="003228BB" w:rsidP="003228BB">
      <w:pPr>
        <w:ind w:left="3540" w:firstLine="708"/>
        <w:rPr>
          <w:rFonts w:ascii="Calibri" w:hAnsi="Calibri" w:cs="Calibri"/>
          <w:sz w:val="32"/>
          <w:szCs w:val="32"/>
        </w:rPr>
      </w:pPr>
    </w:p>
    <w:p w14:paraId="7307DDCA" w14:textId="77777777" w:rsidR="006B760C" w:rsidRDefault="003228BB">
      <w:pPr>
        <w:rPr>
          <w:rFonts w:ascii="Calibri" w:hAnsi="Calibri" w:cs="Calibri"/>
          <w:sz w:val="32"/>
          <w:szCs w:val="32"/>
        </w:rPr>
        <w:sectPr w:rsidR="006B760C" w:rsidSect="006B760C">
          <w:footerReference w:type="even" r:id="rId8"/>
          <w:footerReference w:type="default" r:id="rId9"/>
          <w:pgSz w:w="11900" w:h="16840"/>
          <w:pgMar w:top="1417" w:right="1417" w:bottom="1417" w:left="1417" w:header="708" w:footer="708" w:gutter="0"/>
          <w:pgNumType w:start="1"/>
          <w:cols w:space="708"/>
          <w:titlePg/>
          <w:docGrid w:linePitch="360"/>
        </w:sectPr>
      </w:pPr>
      <w:r w:rsidRPr="003228BB">
        <w:rPr>
          <w:rFonts w:ascii="Calibri" w:hAnsi="Calibri" w:cs="Calibri"/>
          <w:sz w:val="32"/>
          <w:szCs w:val="32"/>
        </w:rPr>
        <w:br w:type="page"/>
      </w:r>
    </w:p>
    <w:p w14:paraId="59BAEE0F" w14:textId="77777777" w:rsidR="00837C04" w:rsidRDefault="003801CA" w:rsidP="00995068">
      <w:pPr>
        <w:pStyle w:val="NadpisBezObsahu"/>
      </w:pPr>
      <w:r>
        <w:rPr>
          <w:lang w:val="en"/>
        </w:rPr>
        <w:lastRenderedPageBreak/>
        <w:t>Content</w:t>
      </w:r>
    </w:p>
    <w:p w14:paraId="3502295A" w14:textId="00836942" w:rsidR="003A6A62" w:rsidRDefault="006B760C">
      <w:pPr>
        <w:pStyle w:val="TOC1"/>
        <w:tabs>
          <w:tab w:val="left" w:pos="480"/>
          <w:tab w:val="right" w:leader="dot" w:pos="9056"/>
        </w:tabs>
        <w:rPr>
          <w:rFonts w:eastAsiaTheme="minorEastAsia"/>
          <w:noProof/>
          <w:lang w:eastAsia="cs-CZ"/>
        </w:rPr>
      </w:pPr>
      <w:r>
        <w:rPr>
          <w:lang w:val="en"/>
        </w:rPr>
        <w:fldChar w:fldCharType="begin"/>
      </w:r>
      <w:r>
        <w:rPr>
          <w:lang w:val="en"/>
        </w:rPr>
        <w:instrText xml:space="preserve"> TOC \o "1-3" \h \z \u \t "Nadpis 1;1" </w:instrText>
      </w:r>
      <w:r>
        <w:rPr>
          <w:lang w:val="en"/>
        </w:rPr>
        <w:fldChar w:fldCharType="separate"/>
      </w:r>
      <w:hyperlink w:anchor="_Toc113867785" w:history="1">
        <w:r w:rsidR="003A6A62" w:rsidRPr="00991095">
          <w:rPr>
            <w:rStyle w:val="Hyperlink"/>
            <w:noProof/>
          </w:rPr>
          <w:t>1.</w:t>
        </w:r>
        <w:r w:rsidR="003A6A62">
          <w:rPr>
            <w:rFonts w:eastAsiaTheme="minorEastAsia"/>
            <w:noProof/>
            <w:lang w:eastAsia="cs-CZ"/>
          </w:rPr>
          <w:tab/>
        </w:r>
        <w:r w:rsidR="003A6A62" w:rsidRPr="00991095">
          <w:rPr>
            <w:rStyle w:val="Hyperlink"/>
            <w:noProof/>
            <w:lang w:val="en"/>
          </w:rPr>
          <w:t>Introduction</w:t>
        </w:r>
        <w:r w:rsidR="003A6A62">
          <w:rPr>
            <w:noProof/>
            <w:webHidden/>
          </w:rPr>
          <w:tab/>
        </w:r>
        <w:r w:rsidR="003A6A62">
          <w:rPr>
            <w:noProof/>
            <w:webHidden/>
          </w:rPr>
          <w:fldChar w:fldCharType="begin"/>
        </w:r>
        <w:r w:rsidR="003A6A62">
          <w:rPr>
            <w:noProof/>
            <w:webHidden/>
          </w:rPr>
          <w:instrText xml:space="preserve"> PAGEREF _Toc113867785 \h </w:instrText>
        </w:r>
        <w:r w:rsidR="003A6A62">
          <w:rPr>
            <w:noProof/>
            <w:webHidden/>
          </w:rPr>
        </w:r>
        <w:r w:rsidR="003A6A62">
          <w:rPr>
            <w:noProof/>
            <w:webHidden/>
          </w:rPr>
          <w:fldChar w:fldCharType="separate"/>
        </w:r>
        <w:r w:rsidR="003A6A62">
          <w:rPr>
            <w:noProof/>
            <w:webHidden/>
          </w:rPr>
          <w:t>4</w:t>
        </w:r>
        <w:r w:rsidR="003A6A62">
          <w:rPr>
            <w:noProof/>
            <w:webHidden/>
          </w:rPr>
          <w:fldChar w:fldCharType="end"/>
        </w:r>
      </w:hyperlink>
    </w:p>
    <w:p w14:paraId="2EF92030" w14:textId="1C4BF111" w:rsidR="003A6A62" w:rsidRDefault="00000000">
      <w:pPr>
        <w:pStyle w:val="TOC2"/>
        <w:tabs>
          <w:tab w:val="left" w:pos="960"/>
          <w:tab w:val="right" w:leader="dot" w:pos="9056"/>
        </w:tabs>
        <w:rPr>
          <w:rFonts w:eastAsiaTheme="minorEastAsia"/>
          <w:noProof/>
          <w:lang w:eastAsia="cs-CZ"/>
        </w:rPr>
      </w:pPr>
      <w:hyperlink w:anchor="_Toc113867786" w:history="1">
        <w:r w:rsidR="003A6A62" w:rsidRPr="00991095">
          <w:rPr>
            <w:rStyle w:val="Hyperlink"/>
            <w:noProof/>
          </w:rPr>
          <w:t>1.1.</w:t>
        </w:r>
        <w:r w:rsidR="003A6A62">
          <w:rPr>
            <w:rFonts w:eastAsiaTheme="minorEastAsia"/>
            <w:noProof/>
            <w:lang w:eastAsia="cs-CZ"/>
          </w:rPr>
          <w:tab/>
        </w:r>
        <w:r w:rsidR="003A6A62" w:rsidRPr="00991095">
          <w:rPr>
            <w:rStyle w:val="Hyperlink"/>
            <w:noProof/>
            <w:lang w:val="en"/>
          </w:rPr>
          <w:t>Overview of the proposed systems</w:t>
        </w:r>
        <w:r w:rsidR="003A6A62">
          <w:rPr>
            <w:noProof/>
            <w:webHidden/>
          </w:rPr>
          <w:tab/>
        </w:r>
        <w:r w:rsidR="003A6A62">
          <w:rPr>
            <w:noProof/>
            <w:webHidden/>
          </w:rPr>
          <w:fldChar w:fldCharType="begin"/>
        </w:r>
        <w:r w:rsidR="003A6A62">
          <w:rPr>
            <w:noProof/>
            <w:webHidden/>
          </w:rPr>
          <w:instrText xml:space="preserve"> PAGEREF _Toc113867786 \h </w:instrText>
        </w:r>
        <w:r w:rsidR="003A6A62">
          <w:rPr>
            <w:noProof/>
            <w:webHidden/>
          </w:rPr>
        </w:r>
        <w:r w:rsidR="003A6A62">
          <w:rPr>
            <w:noProof/>
            <w:webHidden/>
          </w:rPr>
          <w:fldChar w:fldCharType="separate"/>
        </w:r>
        <w:r w:rsidR="003A6A62">
          <w:rPr>
            <w:noProof/>
            <w:webHidden/>
          </w:rPr>
          <w:t>4</w:t>
        </w:r>
        <w:r w:rsidR="003A6A62">
          <w:rPr>
            <w:noProof/>
            <w:webHidden/>
          </w:rPr>
          <w:fldChar w:fldCharType="end"/>
        </w:r>
      </w:hyperlink>
    </w:p>
    <w:p w14:paraId="265497A6" w14:textId="66CD4441" w:rsidR="003A6A62" w:rsidRDefault="00000000">
      <w:pPr>
        <w:pStyle w:val="TOC2"/>
        <w:tabs>
          <w:tab w:val="left" w:pos="960"/>
          <w:tab w:val="right" w:leader="dot" w:pos="9056"/>
        </w:tabs>
        <w:rPr>
          <w:rFonts w:eastAsiaTheme="minorEastAsia"/>
          <w:noProof/>
          <w:lang w:eastAsia="cs-CZ"/>
        </w:rPr>
      </w:pPr>
      <w:hyperlink w:anchor="_Toc113867787" w:history="1">
        <w:r w:rsidR="003A6A62" w:rsidRPr="00991095">
          <w:rPr>
            <w:rStyle w:val="Hyperlink"/>
            <w:noProof/>
          </w:rPr>
          <w:t>1.2.</w:t>
        </w:r>
        <w:r w:rsidR="003A6A62">
          <w:rPr>
            <w:rFonts w:eastAsiaTheme="minorEastAsia"/>
            <w:noProof/>
            <w:lang w:eastAsia="cs-CZ"/>
          </w:rPr>
          <w:tab/>
        </w:r>
        <w:r w:rsidR="003A6A62" w:rsidRPr="00991095">
          <w:rPr>
            <w:rStyle w:val="Hyperlink"/>
            <w:noProof/>
            <w:lang w:val="en"/>
          </w:rPr>
          <w:t>System limitations</w:t>
        </w:r>
        <w:r w:rsidR="003A6A62">
          <w:rPr>
            <w:noProof/>
            <w:webHidden/>
          </w:rPr>
          <w:tab/>
        </w:r>
        <w:r w:rsidR="003A6A62">
          <w:rPr>
            <w:noProof/>
            <w:webHidden/>
          </w:rPr>
          <w:fldChar w:fldCharType="begin"/>
        </w:r>
        <w:r w:rsidR="003A6A62">
          <w:rPr>
            <w:noProof/>
            <w:webHidden/>
          </w:rPr>
          <w:instrText xml:space="preserve"> PAGEREF _Toc113867787 \h </w:instrText>
        </w:r>
        <w:r w:rsidR="003A6A62">
          <w:rPr>
            <w:noProof/>
            <w:webHidden/>
          </w:rPr>
        </w:r>
        <w:r w:rsidR="003A6A62">
          <w:rPr>
            <w:noProof/>
            <w:webHidden/>
          </w:rPr>
          <w:fldChar w:fldCharType="separate"/>
        </w:r>
        <w:r w:rsidR="003A6A62">
          <w:rPr>
            <w:noProof/>
            <w:webHidden/>
          </w:rPr>
          <w:t>4</w:t>
        </w:r>
        <w:r w:rsidR="003A6A62">
          <w:rPr>
            <w:noProof/>
            <w:webHidden/>
          </w:rPr>
          <w:fldChar w:fldCharType="end"/>
        </w:r>
      </w:hyperlink>
    </w:p>
    <w:p w14:paraId="164A765A" w14:textId="0C3B58C5" w:rsidR="003A6A62" w:rsidRDefault="00000000">
      <w:pPr>
        <w:pStyle w:val="TOC1"/>
        <w:tabs>
          <w:tab w:val="left" w:pos="480"/>
          <w:tab w:val="right" w:leader="dot" w:pos="9056"/>
        </w:tabs>
        <w:rPr>
          <w:rFonts w:eastAsiaTheme="minorEastAsia"/>
          <w:noProof/>
          <w:lang w:eastAsia="cs-CZ"/>
        </w:rPr>
      </w:pPr>
      <w:hyperlink w:anchor="_Toc113867788" w:history="1">
        <w:r w:rsidR="003A6A62" w:rsidRPr="00991095">
          <w:rPr>
            <w:rStyle w:val="Hyperlink"/>
            <w:noProof/>
          </w:rPr>
          <w:t>2.</w:t>
        </w:r>
        <w:r w:rsidR="003A6A62">
          <w:rPr>
            <w:rFonts w:eastAsiaTheme="minorEastAsia"/>
            <w:noProof/>
            <w:lang w:eastAsia="cs-CZ"/>
          </w:rPr>
          <w:tab/>
        </w:r>
        <w:r w:rsidR="003A6A62" w:rsidRPr="00991095">
          <w:rPr>
            <w:rStyle w:val="Hyperlink"/>
            <w:noProof/>
            <w:lang w:val="en"/>
          </w:rPr>
          <w:t>Functional analysis</w:t>
        </w:r>
        <w:r w:rsidR="003A6A62">
          <w:rPr>
            <w:noProof/>
            <w:webHidden/>
          </w:rPr>
          <w:tab/>
        </w:r>
        <w:r w:rsidR="003A6A62">
          <w:rPr>
            <w:noProof/>
            <w:webHidden/>
          </w:rPr>
          <w:fldChar w:fldCharType="begin"/>
        </w:r>
        <w:r w:rsidR="003A6A62">
          <w:rPr>
            <w:noProof/>
            <w:webHidden/>
          </w:rPr>
          <w:instrText xml:space="preserve"> PAGEREF _Toc113867788 \h </w:instrText>
        </w:r>
        <w:r w:rsidR="003A6A62">
          <w:rPr>
            <w:noProof/>
            <w:webHidden/>
          </w:rPr>
        </w:r>
        <w:r w:rsidR="003A6A62">
          <w:rPr>
            <w:noProof/>
            <w:webHidden/>
          </w:rPr>
          <w:fldChar w:fldCharType="separate"/>
        </w:r>
        <w:r w:rsidR="003A6A62">
          <w:rPr>
            <w:noProof/>
            <w:webHidden/>
          </w:rPr>
          <w:t>5</w:t>
        </w:r>
        <w:r w:rsidR="003A6A62">
          <w:rPr>
            <w:noProof/>
            <w:webHidden/>
          </w:rPr>
          <w:fldChar w:fldCharType="end"/>
        </w:r>
      </w:hyperlink>
    </w:p>
    <w:p w14:paraId="41AB1344" w14:textId="70F85FFA" w:rsidR="003A6A62" w:rsidRDefault="00000000">
      <w:pPr>
        <w:pStyle w:val="TOC2"/>
        <w:tabs>
          <w:tab w:val="left" w:pos="960"/>
          <w:tab w:val="right" w:leader="dot" w:pos="9056"/>
        </w:tabs>
        <w:rPr>
          <w:rFonts w:eastAsiaTheme="minorEastAsia"/>
          <w:noProof/>
          <w:lang w:eastAsia="cs-CZ"/>
        </w:rPr>
      </w:pPr>
      <w:hyperlink w:anchor="_Toc113867789" w:history="1">
        <w:r w:rsidR="003A6A62" w:rsidRPr="00991095">
          <w:rPr>
            <w:rStyle w:val="Hyperlink"/>
            <w:noProof/>
          </w:rPr>
          <w:t>2.1.</w:t>
        </w:r>
        <w:r w:rsidR="003A6A62">
          <w:rPr>
            <w:rFonts w:eastAsiaTheme="minorEastAsia"/>
            <w:noProof/>
            <w:lang w:eastAsia="cs-CZ"/>
          </w:rPr>
          <w:tab/>
        </w:r>
        <w:r w:rsidR="003A6A62" w:rsidRPr="00991095">
          <w:rPr>
            <w:rStyle w:val="Hyperlink"/>
            <w:noProof/>
            <w:lang w:val="en"/>
          </w:rPr>
          <w:t>Functional requirements</w:t>
        </w:r>
        <w:r w:rsidR="003A6A62">
          <w:rPr>
            <w:noProof/>
            <w:webHidden/>
          </w:rPr>
          <w:tab/>
        </w:r>
        <w:r w:rsidR="003A6A62">
          <w:rPr>
            <w:noProof/>
            <w:webHidden/>
          </w:rPr>
          <w:fldChar w:fldCharType="begin"/>
        </w:r>
        <w:r w:rsidR="003A6A62">
          <w:rPr>
            <w:noProof/>
            <w:webHidden/>
          </w:rPr>
          <w:instrText xml:space="preserve"> PAGEREF _Toc113867789 \h </w:instrText>
        </w:r>
        <w:r w:rsidR="003A6A62">
          <w:rPr>
            <w:noProof/>
            <w:webHidden/>
          </w:rPr>
        </w:r>
        <w:r w:rsidR="003A6A62">
          <w:rPr>
            <w:noProof/>
            <w:webHidden/>
          </w:rPr>
          <w:fldChar w:fldCharType="separate"/>
        </w:r>
        <w:r w:rsidR="003A6A62">
          <w:rPr>
            <w:noProof/>
            <w:webHidden/>
          </w:rPr>
          <w:t>5</w:t>
        </w:r>
        <w:r w:rsidR="003A6A62">
          <w:rPr>
            <w:noProof/>
            <w:webHidden/>
          </w:rPr>
          <w:fldChar w:fldCharType="end"/>
        </w:r>
      </w:hyperlink>
    </w:p>
    <w:p w14:paraId="5B0EF6DC" w14:textId="3E98F577" w:rsidR="003A6A62" w:rsidRDefault="00000000">
      <w:pPr>
        <w:pStyle w:val="TOC2"/>
        <w:tabs>
          <w:tab w:val="left" w:pos="960"/>
          <w:tab w:val="right" w:leader="dot" w:pos="9056"/>
        </w:tabs>
        <w:rPr>
          <w:rFonts w:eastAsiaTheme="minorEastAsia"/>
          <w:noProof/>
          <w:lang w:eastAsia="cs-CZ"/>
        </w:rPr>
      </w:pPr>
      <w:hyperlink w:anchor="_Toc113867790" w:history="1">
        <w:r w:rsidR="003A6A62" w:rsidRPr="00991095">
          <w:rPr>
            <w:rStyle w:val="Hyperlink"/>
            <w:noProof/>
          </w:rPr>
          <w:t>2.2.</w:t>
        </w:r>
        <w:r w:rsidR="003A6A62">
          <w:rPr>
            <w:rFonts w:eastAsiaTheme="minorEastAsia"/>
            <w:noProof/>
            <w:lang w:eastAsia="cs-CZ"/>
          </w:rPr>
          <w:tab/>
        </w:r>
        <w:r w:rsidR="003A6A62" w:rsidRPr="00991095">
          <w:rPr>
            <w:rStyle w:val="Hyperlink"/>
            <w:noProof/>
            <w:lang w:val="en"/>
          </w:rPr>
          <w:t>Non-functional requirements</w:t>
        </w:r>
        <w:r w:rsidR="003A6A62">
          <w:rPr>
            <w:noProof/>
            <w:webHidden/>
          </w:rPr>
          <w:tab/>
        </w:r>
        <w:r w:rsidR="003A6A62">
          <w:rPr>
            <w:noProof/>
            <w:webHidden/>
          </w:rPr>
          <w:fldChar w:fldCharType="begin"/>
        </w:r>
        <w:r w:rsidR="003A6A62">
          <w:rPr>
            <w:noProof/>
            <w:webHidden/>
          </w:rPr>
          <w:instrText xml:space="preserve"> PAGEREF _Toc113867790 \h </w:instrText>
        </w:r>
        <w:r w:rsidR="003A6A62">
          <w:rPr>
            <w:noProof/>
            <w:webHidden/>
          </w:rPr>
        </w:r>
        <w:r w:rsidR="003A6A62">
          <w:rPr>
            <w:noProof/>
            <w:webHidden/>
          </w:rPr>
          <w:fldChar w:fldCharType="separate"/>
        </w:r>
        <w:r w:rsidR="003A6A62">
          <w:rPr>
            <w:noProof/>
            <w:webHidden/>
          </w:rPr>
          <w:t>5</w:t>
        </w:r>
        <w:r w:rsidR="003A6A62">
          <w:rPr>
            <w:noProof/>
            <w:webHidden/>
          </w:rPr>
          <w:fldChar w:fldCharType="end"/>
        </w:r>
      </w:hyperlink>
    </w:p>
    <w:p w14:paraId="682149FC" w14:textId="7AB37706" w:rsidR="003A6A62" w:rsidRDefault="00000000">
      <w:pPr>
        <w:pStyle w:val="TOC2"/>
        <w:tabs>
          <w:tab w:val="left" w:pos="960"/>
          <w:tab w:val="right" w:leader="dot" w:pos="9056"/>
        </w:tabs>
        <w:rPr>
          <w:rFonts w:eastAsiaTheme="minorEastAsia"/>
          <w:noProof/>
          <w:lang w:eastAsia="cs-CZ"/>
        </w:rPr>
      </w:pPr>
      <w:hyperlink w:anchor="_Toc113867791" w:history="1">
        <w:r w:rsidR="003A6A62" w:rsidRPr="00991095">
          <w:rPr>
            <w:rStyle w:val="Hyperlink"/>
            <w:noProof/>
          </w:rPr>
          <w:t>2.3.</w:t>
        </w:r>
        <w:r w:rsidR="003A6A62">
          <w:rPr>
            <w:rFonts w:eastAsiaTheme="minorEastAsia"/>
            <w:noProof/>
            <w:lang w:eastAsia="cs-CZ"/>
          </w:rPr>
          <w:tab/>
        </w:r>
        <w:r w:rsidR="003A6A62" w:rsidRPr="00991095">
          <w:rPr>
            <w:rStyle w:val="Hyperlink"/>
            <w:noProof/>
            <w:lang w:val="en"/>
          </w:rPr>
          <w:t>Actors</w:t>
        </w:r>
        <w:r w:rsidR="003A6A62">
          <w:rPr>
            <w:noProof/>
            <w:webHidden/>
          </w:rPr>
          <w:tab/>
        </w:r>
        <w:r w:rsidR="003A6A62">
          <w:rPr>
            <w:noProof/>
            <w:webHidden/>
          </w:rPr>
          <w:fldChar w:fldCharType="begin"/>
        </w:r>
        <w:r w:rsidR="003A6A62">
          <w:rPr>
            <w:noProof/>
            <w:webHidden/>
          </w:rPr>
          <w:instrText xml:space="preserve"> PAGEREF _Toc113867791 \h </w:instrText>
        </w:r>
        <w:r w:rsidR="003A6A62">
          <w:rPr>
            <w:noProof/>
            <w:webHidden/>
          </w:rPr>
        </w:r>
        <w:r w:rsidR="003A6A62">
          <w:rPr>
            <w:noProof/>
            <w:webHidden/>
          </w:rPr>
          <w:fldChar w:fldCharType="separate"/>
        </w:r>
        <w:r w:rsidR="003A6A62">
          <w:rPr>
            <w:noProof/>
            <w:webHidden/>
          </w:rPr>
          <w:t>5</w:t>
        </w:r>
        <w:r w:rsidR="003A6A62">
          <w:rPr>
            <w:noProof/>
            <w:webHidden/>
          </w:rPr>
          <w:fldChar w:fldCharType="end"/>
        </w:r>
      </w:hyperlink>
    </w:p>
    <w:p w14:paraId="6020303F" w14:textId="3BAD5C8F" w:rsidR="003A6A62" w:rsidRDefault="00000000">
      <w:pPr>
        <w:pStyle w:val="TOC2"/>
        <w:tabs>
          <w:tab w:val="left" w:pos="960"/>
          <w:tab w:val="right" w:leader="dot" w:pos="9056"/>
        </w:tabs>
        <w:rPr>
          <w:rFonts w:eastAsiaTheme="minorEastAsia"/>
          <w:noProof/>
          <w:lang w:eastAsia="cs-CZ"/>
        </w:rPr>
      </w:pPr>
      <w:hyperlink w:anchor="_Toc113867792" w:history="1">
        <w:r w:rsidR="003A6A62" w:rsidRPr="00991095">
          <w:rPr>
            <w:rStyle w:val="Hyperlink"/>
            <w:noProof/>
          </w:rPr>
          <w:t>2.4.</w:t>
        </w:r>
        <w:r w:rsidR="003A6A62">
          <w:rPr>
            <w:rFonts w:eastAsiaTheme="minorEastAsia"/>
            <w:noProof/>
            <w:lang w:eastAsia="cs-CZ"/>
          </w:rPr>
          <w:tab/>
        </w:r>
        <w:r w:rsidR="003A6A62" w:rsidRPr="00991095">
          <w:rPr>
            <w:rStyle w:val="Hyperlink"/>
            <w:noProof/>
            <w:lang w:val="en"/>
          </w:rPr>
          <w:t>Use case model</w:t>
        </w:r>
        <w:r w:rsidR="003A6A62">
          <w:rPr>
            <w:noProof/>
            <w:webHidden/>
          </w:rPr>
          <w:tab/>
        </w:r>
        <w:r w:rsidR="003A6A62">
          <w:rPr>
            <w:noProof/>
            <w:webHidden/>
          </w:rPr>
          <w:fldChar w:fldCharType="begin"/>
        </w:r>
        <w:r w:rsidR="003A6A62">
          <w:rPr>
            <w:noProof/>
            <w:webHidden/>
          </w:rPr>
          <w:instrText xml:space="preserve"> PAGEREF _Toc113867792 \h </w:instrText>
        </w:r>
        <w:r w:rsidR="003A6A62">
          <w:rPr>
            <w:noProof/>
            <w:webHidden/>
          </w:rPr>
        </w:r>
        <w:r w:rsidR="003A6A62">
          <w:rPr>
            <w:noProof/>
            <w:webHidden/>
          </w:rPr>
          <w:fldChar w:fldCharType="separate"/>
        </w:r>
        <w:r w:rsidR="003A6A62">
          <w:rPr>
            <w:noProof/>
            <w:webHidden/>
          </w:rPr>
          <w:t>5</w:t>
        </w:r>
        <w:r w:rsidR="003A6A62">
          <w:rPr>
            <w:noProof/>
            <w:webHidden/>
          </w:rPr>
          <w:fldChar w:fldCharType="end"/>
        </w:r>
      </w:hyperlink>
    </w:p>
    <w:p w14:paraId="4DE7C9B6" w14:textId="7C122FFD" w:rsidR="003A6A62" w:rsidRDefault="00000000">
      <w:pPr>
        <w:pStyle w:val="TOC2"/>
        <w:tabs>
          <w:tab w:val="left" w:pos="960"/>
          <w:tab w:val="right" w:leader="dot" w:pos="9056"/>
        </w:tabs>
        <w:rPr>
          <w:rFonts w:eastAsiaTheme="minorEastAsia"/>
          <w:noProof/>
          <w:lang w:eastAsia="cs-CZ"/>
        </w:rPr>
      </w:pPr>
      <w:hyperlink w:anchor="_Toc113867793" w:history="1">
        <w:r w:rsidR="003A6A62" w:rsidRPr="00991095">
          <w:rPr>
            <w:rStyle w:val="Hyperlink"/>
            <w:noProof/>
          </w:rPr>
          <w:t>2.5.</w:t>
        </w:r>
        <w:r w:rsidR="003A6A62">
          <w:rPr>
            <w:rFonts w:eastAsiaTheme="minorEastAsia"/>
            <w:noProof/>
            <w:lang w:eastAsia="cs-CZ"/>
          </w:rPr>
          <w:tab/>
        </w:r>
        <w:r w:rsidR="003A6A62" w:rsidRPr="00991095">
          <w:rPr>
            <w:rStyle w:val="Hyperlink"/>
            <w:noProof/>
            <w:lang w:val="en"/>
          </w:rPr>
          <w:t>Specification of use cases</w:t>
        </w:r>
        <w:r w:rsidR="003A6A62">
          <w:rPr>
            <w:noProof/>
            <w:webHidden/>
          </w:rPr>
          <w:tab/>
        </w:r>
        <w:r w:rsidR="003A6A62">
          <w:rPr>
            <w:noProof/>
            <w:webHidden/>
          </w:rPr>
          <w:fldChar w:fldCharType="begin"/>
        </w:r>
        <w:r w:rsidR="003A6A62">
          <w:rPr>
            <w:noProof/>
            <w:webHidden/>
          </w:rPr>
          <w:instrText xml:space="preserve"> PAGEREF _Toc113867793 \h </w:instrText>
        </w:r>
        <w:r w:rsidR="003A6A62">
          <w:rPr>
            <w:noProof/>
            <w:webHidden/>
          </w:rPr>
        </w:r>
        <w:r w:rsidR="003A6A62">
          <w:rPr>
            <w:noProof/>
            <w:webHidden/>
          </w:rPr>
          <w:fldChar w:fldCharType="separate"/>
        </w:r>
        <w:r w:rsidR="003A6A62">
          <w:rPr>
            <w:noProof/>
            <w:webHidden/>
          </w:rPr>
          <w:t>5</w:t>
        </w:r>
        <w:r w:rsidR="003A6A62">
          <w:rPr>
            <w:noProof/>
            <w:webHidden/>
          </w:rPr>
          <w:fldChar w:fldCharType="end"/>
        </w:r>
      </w:hyperlink>
    </w:p>
    <w:p w14:paraId="50322960" w14:textId="69651992" w:rsidR="003A6A62" w:rsidRDefault="00000000">
      <w:pPr>
        <w:pStyle w:val="TOC2"/>
        <w:tabs>
          <w:tab w:val="left" w:pos="960"/>
          <w:tab w:val="right" w:leader="dot" w:pos="9056"/>
        </w:tabs>
        <w:rPr>
          <w:rFonts w:eastAsiaTheme="minorEastAsia"/>
          <w:noProof/>
          <w:lang w:eastAsia="cs-CZ"/>
        </w:rPr>
      </w:pPr>
      <w:hyperlink w:anchor="_Toc113867794" w:history="1">
        <w:r w:rsidR="003A6A62" w:rsidRPr="00991095">
          <w:rPr>
            <w:rStyle w:val="Hyperlink"/>
            <w:noProof/>
          </w:rPr>
          <w:t>2.6.</w:t>
        </w:r>
        <w:r w:rsidR="003A6A62">
          <w:rPr>
            <w:rFonts w:eastAsiaTheme="minorEastAsia"/>
            <w:noProof/>
            <w:lang w:eastAsia="cs-CZ"/>
          </w:rPr>
          <w:tab/>
        </w:r>
        <w:r w:rsidR="003A6A62" w:rsidRPr="00991095">
          <w:rPr>
            <w:rStyle w:val="Hyperlink"/>
            <w:noProof/>
            <w:lang w:val="en"/>
          </w:rPr>
          <w:t>Implementation of requirements</w:t>
        </w:r>
        <w:r w:rsidR="003A6A62">
          <w:rPr>
            <w:noProof/>
            <w:webHidden/>
          </w:rPr>
          <w:tab/>
        </w:r>
        <w:r w:rsidR="003A6A62">
          <w:rPr>
            <w:noProof/>
            <w:webHidden/>
          </w:rPr>
          <w:fldChar w:fldCharType="begin"/>
        </w:r>
        <w:r w:rsidR="003A6A62">
          <w:rPr>
            <w:noProof/>
            <w:webHidden/>
          </w:rPr>
          <w:instrText xml:space="preserve"> PAGEREF _Toc113867794 \h </w:instrText>
        </w:r>
        <w:r w:rsidR="003A6A62">
          <w:rPr>
            <w:noProof/>
            <w:webHidden/>
          </w:rPr>
        </w:r>
        <w:r w:rsidR="003A6A62">
          <w:rPr>
            <w:noProof/>
            <w:webHidden/>
          </w:rPr>
          <w:fldChar w:fldCharType="separate"/>
        </w:r>
        <w:r w:rsidR="003A6A62">
          <w:rPr>
            <w:noProof/>
            <w:webHidden/>
          </w:rPr>
          <w:t>6</w:t>
        </w:r>
        <w:r w:rsidR="003A6A62">
          <w:rPr>
            <w:noProof/>
            <w:webHidden/>
          </w:rPr>
          <w:fldChar w:fldCharType="end"/>
        </w:r>
      </w:hyperlink>
    </w:p>
    <w:p w14:paraId="2F6A350C" w14:textId="35B17DEA" w:rsidR="003A6A62" w:rsidRDefault="00000000">
      <w:pPr>
        <w:pStyle w:val="TOC1"/>
        <w:tabs>
          <w:tab w:val="left" w:pos="480"/>
          <w:tab w:val="right" w:leader="dot" w:pos="9056"/>
        </w:tabs>
        <w:rPr>
          <w:rFonts w:eastAsiaTheme="minorEastAsia"/>
          <w:noProof/>
          <w:lang w:eastAsia="cs-CZ"/>
        </w:rPr>
      </w:pPr>
      <w:hyperlink w:anchor="_Toc113867795" w:history="1">
        <w:r w:rsidR="003A6A62" w:rsidRPr="00991095">
          <w:rPr>
            <w:rStyle w:val="Hyperlink"/>
            <w:noProof/>
          </w:rPr>
          <w:t>3.</w:t>
        </w:r>
        <w:r w:rsidR="003A6A62">
          <w:rPr>
            <w:rFonts w:eastAsiaTheme="minorEastAsia"/>
            <w:noProof/>
            <w:lang w:eastAsia="cs-CZ"/>
          </w:rPr>
          <w:tab/>
        </w:r>
        <w:r w:rsidR="003A6A62" w:rsidRPr="00991095">
          <w:rPr>
            <w:rStyle w:val="Hyperlink"/>
            <w:noProof/>
            <w:lang w:val="en"/>
          </w:rPr>
          <w:t>System architecture</w:t>
        </w:r>
        <w:r w:rsidR="003A6A62">
          <w:rPr>
            <w:noProof/>
            <w:webHidden/>
          </w:rPr>
          <w:tab/>
        </w:r>
        <w:r w:rsidR="003A6A62">
          <w:rPr>
            <w:noProof/>
            <w:webHidden/>
          </w:rPr>
          <w:fldChar w:fldCharType="begin"/>
        </w:r>
        <w:r w:rsidR="003A6A62">
          <w:rPr>
            <w:noProof/>
            <w:webHidden/>
          </w:rPr>
          <w:instrText xml:space="preserve"> PAGEREF _Toc113867795 \h </w:instrText>
        </w:r>
        <w:r w:rsidR="003A6A62">
          <w:rPr>
            <w:noProof/>
            <w:webHidden/>
          </w:rPr>
        </w:r>
        <w:r w:rsidR="003A6A62">
          <w:rPr>
            <w:noProof/>
            <w:webHidden/>
          </w:rPr>
          <w:fldChar w:fldCharType="separate"/>
        </w:r>
        <w:r w:rsidR="003A6A62">
          <w:rPr>
            <w:noProof/>
            <w:webHidden/>
          </w:rPr>
          <w:t>7</w:t>
        </w:r>
        <w:r w:rsidR="003A6A62">
          <w:rPr>
            <w:noProof/>
            <w:webHidden/>
          </w:rPr>
          <w:fldChar w:fldCharType="end"/>
        </w:r>
      </w:hyperlink>
    </w:p>
    <w:p w14:paraId="1881D9CA" w14:textId="65B97744" w:rsidR="003A6A62" w:rsidRDefault="00000000">
      <w:pPr>
        <w:pStyle w:val="TOC2"/>
        <w:tabs>
          <w:tab w:val="left" w:pos="960"/>
          <w:tab w:val="right" w:leader="dot" w:pos="9056"/>
        </w:tabs>
        <w:rPr>
          <w:rFonts w:eastAsiaTheme="minorEastAsia"/>
          <w:noProof/>
          <w:lang w:eastAsia="cs-CZ"/>
        </w:rPr>
      </w:pPr>
      <w:hyperlink w:anchor="_Toc113867796" w:history="1">
        <w:r w:rsidR="003A6A62" w:rsidRPr="00991095">
          <w:rPr>
            <w:rStyle w:val="Hyperlink"/>
            <w:noProof/>
          </w:rPr>
          <w:t>3.1.</w:t>
        </w:r>
        <w:r w:rsidR="003A6A62">
          <w:rPr>
            <w:rFonts w:eastAsiaTheme="minorEastAsia"/>
            <w:noProof/>
            <w:lang w:eastAsia="cs-CZ"/>
          </w:rPr>
          <w:tab/>
        </w:r>
        <w:r w:rsidR="003A6A62" w:rsidRPr="00991095">
          <w:rPr>
            <w:rStyle w:val="Hyperlink"/>
            <w:noProof/>
            <w:lang w:val="en"/>
          </w:rPr>
          <w:t>Class model</w:t>
        </w:r>
        <w:r w:rsidR="003A6A62">
          <w:rPr>
            <w:noProof/>
            <w:webHidden/>
          </w:rPr>
          <w:tab/>
        </w:r>
        <w:r w:rsidR="003A6A62">
          <w:rPr>
            <w:noProof/>
            <w:webHidden/>
          </w:rPr>
          <w:fldChar w:fldCharType="begin"/>
        </w:r>
        <w:r w:rsidR="003A6A62">
          <w:rPr>
            <w:noProof/>
            <w:webHidden/>
          </w:rPr>
          <w:instrText xml:space="preserve"> PAGEREF _Toc113867796 \h </w:instrText>
        </w:r>
        <w:r w:rsidR="003A6A62">
          <w:rPr>
            <w:noProof/>
            <w:webHidden/>
          </w:rPr>
        </w:r>
        <w:r w:rsidR="003A6A62">
          <w:rPr>
            <w:noProof/>
            <w:webHidden/>
          </w:rPr>
          <w:fldChar w:fldCharType="separate"/>
        </w:r>
        <w:r w:rsidR="003A6A62">
          <w:rPr>
            <w:noProof/>
            <w:webHidden/>
          </w:rPr>
          <w:t>7</w:t>
        </w:r>
        <w:r w:rsidR="003A6A62">
          <w:rPr>
            <w:noProof/>
            <w:webHidden/>
          </w:rPr>
          <w:fldChar w:fldCharType="end"/>
        </w:r>
      </w:hyperlink>
    </w:p>
    <w:p w14:paraId="488CD859" w14:textId="78B21380" w:rsidR="003A6A62" w:rsidRDefault="00000000">
      <w:pPr>
        <w:pStyle w:val="TOC2"/>
        <w:tabs>
          <w:tab w:val="left" w:pos="960"/>
          <w:tab w:val="right" w:leader="dot" w:pos="9056"/>
        </w:tabs>
        <w:rPr>
          <w:rFonts w:eastAsiaTheme="minorEastAsia"/>
          <w:noProof/>
          <w:lang w:eastAsia="cs-CZ"/>
        </w:rPr>
      </w:pPr>
      <w:hyperlink w:anchor="_Toc113867797" w:history="1">
        <w:r w:rsidR="003A6A62" w:rsidRPr="00991095">
          <w:rPr>
            <w:rStyle w:val="Hyperlink"/>
            <w:noProof/>
          </w:rPr>
          <w:t>3.2.</w:t>
        </w:r>
        <w:r w:rsidR="003A6A62">
          <w:rPr>
            <w:rFonts w:eastAsiaTheme="minorEastAsia"/>
            <w:noProof/>
            <w:lang w:eastAsia="cs-CZ"/>
          </w:rPr>
          <w:tab/>
        </w:r>
        <w:r w:rsidR="003A6A62" w:rsidRPr="00991095">
          <w:rPr>
            <w:rStyle w:val="Hyperlink"/>
            <w:noProof/>
            <w:lang w:val="en"/>
          </w:rPr>
          <w:t>Data model</w:t>
        </w:r>
        <w:r w:rsidR="003A6A62">
          <w:rPr>
            <w:noProof/>
            <w:webHidden/>
          </w:rPr>
          <w:tab/>
        </w:r>
        <w:r w:rsidR="003A6A62">
          <w:rPr>
            <w:noProof/>
            <w:webHidden/>
          </w:rPr>
          <w:fldChar w:fldCharType="begin"/>
        </w:r>
        <w:r w:rsidR="003A6A62">
          <w:rPr>
            <w:noProof/>
            <w:webHidden/>
          </w:rPr>
          <w:instrText xml:space="preserve"> PAGEREF _Toc113867797 \h </w:instrText>
        </w:r>
        <w:r w:rsidR="003A6A62">
          <w:rPr>
            <w:noProof/>
            <w:webHidden/>
          </w:rPr>
        </w:r>
        <w:r w:rsidR="003A6A62">
          <w:rPr>
            <w:noProof/>
            <w:webHidden/>
          </w:rPr>
          <w:fldChar w:fldCharType="separate"/>
        </w:r>
        <w:r w:rsidR="003A6A62">
          <w:rPr>
            <w:noProof/>
            <w:webHidden/>
          </w:rPr>
          <w:t>7</w:t>
        </w:r>
        <w:r w:rsidR="003A6A62">
          <w:rPr>
            <w:noProof/>
            <w:webHidden/>
          </w:rPr>
          <w:fldChar w:fldCharType="end"/>
        </w:r>
      </w:hyperlink>
    </w:p>
    <w:p w14:paraId="5E54B07D" w14:textId="2368EE3F" w:rsidR="003A6A62" w:rsidRDefault="00000000">
      <w:pPr>
        <w:pStyle w:val="TOC2"/>
        <w:tabs>
          <w:tab w:val="left" w:pos="960"/>
          <w:tab w:val="right" w:leader="dot" w:pos="9056"/>
        </w:tabs>
        <w:rPr>
          <w:rFonts w:eastAsiaTheme="minorEastAsia"/>
          <w:noProof/>
          <w:lang w:eastAsia="cs-CZ"/>
        </w:rPr>
      </w:pPr>
      <w:hyperlink w:anchor="_Toc113867798" w:history="1">
        <w:r w:rsidR="003A6A62" w:rsidRPr="00991095">
          <w:rPr>
            <w:rStyle w:val="Hyperlink"/>
            <w:noProof/>
          </w:rPr>
          <w:t>3.3.</w:t>
        </w:r>
        <w:r w:rsidR="003A6A62">
          <w:rPr>
            <w:rFonts w:eastAsiaTheme="minorEastAsia"/>
            <w:noProof/>
            <w:lang w:eastAsia="cs-CZ"/>
          </w:rPr>
          <w:tab/>
        </w:r>
        <w:r w:rsidR="003A6A62" w:rsidRPr="00991095">
          <w:rPr>
            <w:rStyle w:val="Hyperlink"/>
            <w:noProof/>
            <w:lang w:val="en"/>
          </w:rPr>
          <w:t>Realization of UC</w:t>
        </w:r>
        <w:r w:rsidR="003A6A62">
          <w:rPr>
            <w:noProof/>
            <w:webHidden/>
          </w:rPr>
          <w:tab/>
        </w:r>
        <w:r w:rsidR="003A6A62">
          <w:rPr>
            <w:noProof/>
            <w:webHidden/>
          </w:rPr>
          <w:fldChar w:fldCharType="begin"/>
        </w:r>
        <w:r w:rsidR="003A6A62">
          <w:rPr>
            <w:noProof/>
            <w:webHidden/>
          </w:rPr>
          <w:instrText xml:space="preserve"> PAGEREF _Toc113867798 \h </w:instrText>
        </w:r>
        <w:r w:rsidR="003A6A62">
          <w:rPr>
            <w:noProof/>
            <w:webHidden/>
          </w:rPr>
        </w:r>
        <w:r w:rsidR="003A6A62">
          <w:rPr>
            <w:noProof/>
            <w:webHidden/>
          </w:rPr>
          <w:fldChar w:fldCharType="separate"/>
        </w:r>
        <w:r w:rsidR="003A6A62">
          <w:rPr>
            <w:noProof/>
            <w:webHidden/>
          </w:rPr>
          <w:t>7</w:t>
        </w:r>
        <w:r w:rsidR="003A6A62">
          <w:rPr>
            <w:noProof/>
            <w:webHidden/>
          </w:rPr>
          <w:fldChar w:fldCharType="end"/>
        </w:r>
      </w:hyperlink>
    </w:p>
    <w:p w14:paraId="7203834C" w14:textId="16F32990" w:rsidR="003A6A62" w:rsidRDefault="00000000">
      <w:pPr>
        <w:pStyle w:val="TOC1"/>
        <w:tabs>
          <w:tab w:val="left" w:pos="480"/>
          <w:tab w:val="right" w:leader="dot" w:pos="9056"/>
        </w:tabs>
        <w:rPr>
          <w:rFonts w:eastAsiaTheme="minorEastAsia"/>
          <w:noProof/>
          <w:lang w:eastAsia="cs-CZ"/>
        </w:rPr>
      </w:pPr>
      <w:hyperlink w:anchor="_Toc113867799" w:history="1">
        <w:r w:rsidR="003A6A62" w:rsidRPr="00991095">
          <w:rPr>
            <w:rStyle w:val="Hyperlink"/>
            <w:noProof/>
          </w:rPr>
          <w:t>4.</w:t>
        </w:r>
        <w:r w:rsidR="003A6A62">
          <w:rPr>
            <w:rFonts w:eastAsiaTheme="minorEastAsia"/>
            <w:noProof/>
            <w:lang w:eastAsia="cs-CZ"/>
          </w:rPr>
          <w:tab/>
        </w:r>
        <w:r w:rsidR="003A6A62" w:rsidRPr="00991095">
          <w:rPr>
            <w:rStyle w:val="Hyperlink"/>
            <w:noProof/>
            <w:lang w:val="en"/>
          </w:rPr>
          <w:t>Description of the proposed app</w:t>
        </w:r>
        <w:r w:rsidR="003A6A62">
          <w:rPr>
            <w:noProof/>
            <w:webHidden/>
          </w:rPr>
          <w:tab/>
        </w:r>
        <w:r w:rsidR="003A6A62">
          <w:rPr>
            <w:noProof/>
            <w:webHidden/>
          </w:rPr>
          <w:fldChar w:fldCharType="begin"/>
        </w:r>
        <w:r w:rsidR="003A6A62">
          <w:rPr>
            <w:noProof/>
            <w:webHidden/>
          </w:rPr>
          <w:instrText xml:space="preserve"> PAGEREF _Toc113867799 \h </w:instrText>
        </w:r>
        <w:r w:rsidR="003A6A62">
          <w:rPr>
            <w:noProof/>
            <w:webHidden/>
          </w:rPr>
        </w:r>
        <w:r w:rsidR="003A6A62">
          <w:rPr>
            <w:noProof/>
            <w:webHidden/>
          </w:rPr>
          <w:fldChar w:fldCharType="separate"/>
        </w:r>
        <w:r w:rsidR="003A6A62">
          <w:rPr>
            <w:noProof/>
            <w:webHidden/>
          </w:rPr>
          <w:t>8</w:t>
        </w:r>
        <w:r w:rsidR="003A6A62">
          <w:rPr>
            <w:noProof/>
            <w:webHidden/>
          </w:rPr>
          <w:fldChar w:fldCharType="end"/>
        </w:r>
      </w:hyperlink>
    </w:p>
    <w:p w14:paraId="0BD0FD4A" w14:textId="41E53ACB" w:rsidR="003A6A62" w:rsidRDefault="00000000">
      <w:pPr>
        <w:pStyle w:val="TOC2"/>
        <w:tabs>
          <w:tab w:val="left" w:pos="960"/>
          <w:tab w:val="right" w:leader="dot" w:pos="9056"/>
        </w:tabs>
        <w:rPr>
          <w:rFonts w:eastAsiaTheme="minorEastAsia"/>
          <w:noProof/>
          <w:lang w:eastAsia="cs-CZ"/>
        </w:rPr>
      </w:pPr>
      <w:hyperlink w:anchor="_Toc113867800" w:history="1">
        <w:r w:rsidR="003A6A62" w:rsidRPr="00991095">
          <w:rPr>
            <w:rStyle w:val="Hyperlink"/>
            <w:noProof/>
          </w:rPr>
          <w:t>4.1.</w:t>
        </w:r>
        <w:r w:rsidR="003A6A62">
          <w:rPr>
            <w:rFonts w:eastAsiaTheme="minorEastAsia"/>
            <w:noProof/>
            <w:lang w:eastAsia="cs-CZ"/>
          </w:rPr>
          <w:tab/>
        </w:r>
        <w:r w:rsidR="003A6A62" w:rsidRPr="00991095">
          <w:rPr>
            <w:rStyle w:val="Hyperlink"/>
            <w:noProof/>
            <w:lang w:val="en"/>
          </w:rPr>
          <w:t>Wireframe</w:t>
        </w:r>
        <w:r w:rsidR="003A6A62">
          <w:rPr>
            <w:noProof/>
            <w:webHidden/>
          </w:rPr>
          <w:tab/>
        </w:r>
        <w:r w:rsidR="003A6A62">
          <w:rPr>
            <w:noProof/>
            <w:webHidden/>
          </w:rPr>
          <w:fldChar w:fldCharType="begin"/>
        </w:r>
        <w:r w:rsidR="003A6A62">
          <w:rPr>
            <w:noProof/>
            <w:webHidden/>
          </w:rPr>
          <w:instrText xml:space="preserve"> PAGEREF _Toc113867800 \h </w:instrText>
        </w:r>
        <w:r w:rsidR="003A6A62">
          <w:rPr>
            <w:noProof/>
            <w:webHidden/>
          </w:rPr>
        </w:r>
        <w:r w:rsidR="003A6A62">
          <w:rPr>
            <w:noProof/>
            <w:webHidden/>
          </w:rPr>
          <w:fldChar w:fldCharType="separate"/>
        </w:r>
        <w:r w:rsidR="003A6A62">
          <w:rPr>
            <w:noProof/>
            <w:webHidden/>
          </w:rPr>
          <w:t>8</w:t>
        </w:r>
        <w:r w:rsidR="003A6A62">
          <w:rPr>
            <w:noProof/>
            <w:webHidden/>
          </w:rPr>
          <w:fldChar w:fldCharType="end"/>
        </w:r>
      </w:hyperlink>
    </w:p>
    <w:p w14:paraId="6B91AAF7" w14:textId="1233DBE7" w:rsidR="003A6A62" w:rsidRDefault="00000000">
      <w:pPr>
        <w:pStyle w:val="TOC2"/>
        <w:tabs>
          <w:tab w:val="left" w:pos="960"/>
          <w:tab w:val="right" w:leader="dot" w:pos="9056"/>
        </w:tabs>
        <w:rPr>
          <w:rFonts w:eastAsiaTheme="minorEastAsia"/>
          <w:noProof/>
          <w:lang w:eastAsia="cs-CZ"/>
        </w:rPr>
      </w:pPr>
      <w:hyperlink w:anchor="_Toc113867801" w:history="1">
        <w:r w:rsidR="003A6A62" w:rsidRPr="00991095">
          <w:rPr>
            <w:rStyle w:val="Hyperlink"/>
            <w:noProof/>
          </w:rPr>
          <w:t>4.2.</w:t>
        </w:r>
        <w:r w:rsidR="003A6A62">
          <w:rPr>
            <w:rFonts w:eastAsiaTheme="minorEastAsia"/>
            <w:noProof/>
            <w:lang w:eastAsia="cs-CZ"/>
          </w:rPr>
          <w:tab/>
        </w:r>
        <w:r w:rsidR="003A6A62" w:rsidRPr="00991095">
          <w:rPr>
            <w:rStyle w:val="Hyperlink"/>
            <w:noProof/>
            <w:lang w:val="en"/>
          </w:rPr>
          <w:t>Application description (if app exists)</w:t>
        </w:r>
        <w:r w:rsidR="003A6A62">
          <w:rPr>
            <w:noProof/>
            <w:webHidden/>
          </w:rPr>
          <w:tab/>
        </w:r>
        <w:r w:rsidR="003A6A62">
          <w:rPr>
            <w:noProof/>
            <w:webHidden/>
          </w:rPr>
          <w:fldChar w:fldCharType="begin"/>
        </w:r>
        <w:r w:rsidR="003A6A62">
          <w:rPr>
            <w:noProof/>
            <w:webHidden/>
          </w:rPr>
          <w:instrText xml:space="preserve"> PAGEREF _Toc113867801 \h </w:instrText>
        </w:r>
        <w:r w:rsidR="003A6A62">
          <w:rPr>
            <w:noProof/>
            <w:webHidden/>
          </w:rPr>
        </w:r>
        <w:r w:rsidR="003A6A62">
          <w:rPr>
            <w:noProof/>
            <w:webHidden/>
          </w:rPr>
          <w:fldChar w:fldCharType="separate"/>
        </w:r>
        <w:r w:rsidR="003A6A62">
          <w:rPr>
            <w:noProof/>
            <w:webHidden/>
          </w:rPr>
          <w:t>8</w:t>
        </w:r>
        <w:r w:rsidR="003A6A62">
          <w:rPr>
            <w:noProof/>
            <w:webHidden/>
          </w:rPr>
          <w:fldChar w:fldCharType="end"/>
        </w:r>
      </w:hyperlink>
    </w:p>
    <w:p w14:paraId="36C628F3" w14:textId="4E58B094" w:rsidR="003801CA" w:rsidRPr="003801CA" w:rsidRDefault="006B760C" w:rsidP="003801CA">
      <w:r>
        <w:fldChar w:fldCharType="end"/>
      </w:r>
    </w:p>
    <w:p w14:paraId="6B1DCAFD" w14:textId="77777777" w:rsidR="003228BB" w:rsidRDefault="00784F5F" w:rsidP="00784F5F">
      <w:pPr>
        <w:pStyle w:val="Heading1"/>
      </w:pPr>
      <w:bookmarkStart w:id="0" w:name="_Toc113867785"/>
      <w:r>
        <w:rPr>
          <w:lang w:val="en"/>
        </w:rPr>
        <w:lastRenderedPageBreak/>
        <w:t>Introduction</w:t>
      </w:r>
      <w:bookmarkEnd w:id="0"/>
    </w:p>
    <w:p w14:paraId="71014E82" w14:textId="77777777" w:rsidR="003757AF" w:rsidRPr="003757AF" w:rsidRDefault="003757AF" w:rsidP="003757AF"/>
    <w:p w14:paraId="4F4DF67A" w14:textId="1AD0C401" w:rsidR="00F24CA9" w:rsidRPr="00F24CA9" w:rsidRDefault="00784F5F" w:rsidP="00E60220">
      <w:pPr>
        <w:pStyle w:val="Heading2"/>
      </w:pPr>
      <w:bookmarkStart w:id="1" w:name="_Toc113867786"/>
      <w:r>
        <w:rPr>
          <w:lang w:val="en"/>
        </w:rPr>
        <w:t>Overview of the proposed systems</w:t>
      </w:r>
      <w:bookmarkEnd w:id="1"/>
    </w:p>
    <w:p w14:paraId="7CF57D3C" w14:textId="2611EC40" w:rsidR="00784F5F" w:rsidRDefault="00784F5F" w:rsidP="00784F5F">
      <w:pPr>
        <w:pStyle w:val="ListParagraph"/>
        <w:numPr>
          <w:ilvl w:val="0"/>
          <w:numId w:val="1"/>
        </w:numPr>
      </w:pPr>
      <w:r>
        <w:rPr>
          <w:lang w:val="en"/>
        </w:rPr>
        <w:t xml:space="preserve">Describe the purpose of the system, what the system will do, </w:t>
      </w:r>
      <w:r w:rsidR="00DD75D1">
        <w:rPr>
          <w:lang w:val="en"/>
        </w:rPr>
        <w:t xml:space="preserve">and </w:t>
      </w:r>
      <w:r>
        <w:rPr>
          <w:lang w:val="en"/>
        </w:rPr>
        <w:t xml:space="preserve">what it will not do. </w:t>
      </w:r>
    </w:p>
    <w:p w14:paraId="70D25B9C" w14:textId="77777777" w:rsidR="00784F5F" w:rsidRDefault="00784F5F" w:rsidP="00784F5F">
      <w:pPr>
        <w:pStyle w:val="ListParagraph"/>
        <w:numPr>
          <w:ilvl w:val="0"/>
          <w:numId w:val="1"/>
        </w:numPr>
      </w:pPr>
      <w:r>
        <w:rPr>
          <w:lang w:val="en"/>
        </w:rPr>
        <w:t>Describe the benefits and meaning of the solution.</w:t>
      </w:r>
    </w:p>
    <w:p w14:paraId="51115067" w14:textId="1D9A8F24" w:rsidR="00784F5F" w:rsidRDefault="00784F5F" w:rsidP="00784F5F">
      <w:pPr>
        <w:pStyle w:val="ListParagraph"/>
        <w:numPr>
          <w:ilvl w:val="0"/>
          <w:numId w:val="1"/>
        </w:numPr>
      </w:pPr>
      <w:r>
        <w:rPr>
          <w:lang w:val="en"/>
        </w:rPr>
        <w:t xml:space="preserve">It is possible to add a context diagram </w:t>
      </w:r>
      <w:r w:rsidR="00DD75D1">
        <w:rPr>
          <w:lang w:val="en"/>
        </w:rPr>
        <w:t>incorporating</w:t>
      </w:r>
      <w:r>
        <w:rPr>
          <w:lang w:val="en"/>
        </w:rPr>
        <w:t xml:space="preserve"> the system (in any form). What </w:t>
      </w:r>
      <w:r w:rsidR="00DD75D1">
        <w:rPr>
          <w:lang w:val="en"/>
        </w:rPr>
        <w:t>are</w:t>
      </w:r>
      <w:r>
        <w:rPr>
          <w:lang w:val="en"/>
        </w:rPr>
        <w:t xml:space="preserve"> the surroundings of the system</w:t>
      </w:r>
      <w:r w:rsidR="00DD75D1">
        <w:rPr>
          <w:lang w:val="en"/>
        </w:rPr>
        <w:t>?</w:t>
      </w:r>
    </w:p>
    <w:p w14:paraId="20466C71" w14:textId="77777777" w:rsidR="00784F5F" w:rsidRDefault="00784F5F" w:rsidP="00784F5F">
      <w:pPr>
        <w:pStyle w:val="ListParagraph"/>
        <w:numPr>
          <w:ilvl w:val="0"/>
          <w:numId w:val="1"/>
        </w:numPr>
      </w:pPr>
      <w:r>
        <w:rPr>
          <w:lang w:val="en"/>
        </w:rPr>
        <w:t>The aim is to define the scope of the system.</w:t>
      </w:r>
    </w:p>
    <w:p w14:paraId="48BAE98A" w14:textId="77777777" w:rsidR="00784F5F" w:rsidRDefault="00784F5F" w:rsidP="00784F5F"/>
    <w:p w14:paraId="459E3FB4" w14:textId="77777777" w:rsidR="00784F5F" w:rsidRDefault="00784F5F" w:rsidP="00784F5F">
      <w:pPr>
        <w:pStyle w:val="Heading2"/>
      </w:pPr>
      <w:bookmarkStart w:id="2" w:name="_Toc113867787"/>
      <w:r>
        <w:rPr>
          <w:lang w:val="en"/>
        </w:rPr>
        <w:t>System limitations</w:t>
      </w:r>
      <w:bookmarkEnd w:id="2"/>
    </w:p>
    <w:p w14:paraId="62FEBDCC" w14:textId="77777777" w:rsidR="00784F5F" w:rsidRDefault="00B14694" w:rsidP="00784F5F">
      <w:pPr>
        <w:pStyle w:val="ListParagraph"/>
        <w:numPr>
          <w:ilvl w:val="0"/>
          <w:numId w:val="3"/>
        </w:numPr>
      </w:pPr>
      <w:r>
        <w:rPr>
          <w:lang w:val="en"/>
        </w:rPr>
        <w:t xml:space="preserve">All limitations (both technical and from the problem domain). Include everything that can affect design, implementation, and deployment. </w:t>
      </w:r>
    </w:p>
    <w:p w14:paraId="61C41A0B" w14:textId="77777777" w:rsidR="00C9187C" w:rsidRDefault="00C9187C" w:rsidP="00C9187C"/>
    <w:p w14:paraId="3B27F728" w14:textId="77777777" w:rsidR="00C9187C" w:rsidRDefault="00E96309" w:rsidP="00C9187C">
      <w:pPr>
        <w:pStyle w:val="Heading1"/>
      </w:pPr>
      <w:bookmarkStart w:id="3" w:name="_Toc113867788"/>
      <w:r>
        <w:rPr>
          <w:lang w:val="en"/>
        </w:rPr>
        <w:lastRenderedPageBreak/>
        <w:t>Functional analysis</w:t>
      </w:r>
      <w:bookmarkEnd w:id="3"/>
    </w:p>
    <w:p w14:paraId="0741873C" w14:textId="77777777" w:rsidR="00D56638" w:rsidRDefault="00D56638" w:rsidP="00D56638"/>
    <w:p w14:paraId="77EDCA22" w14:textId="77777777" w:rsidR="00D56638" w:rsidRDefault="00D56638" w:rsidP="00D56638">
      <w:pPr>
        <w:pStyle w:val="Heading2"/>
      </w:pPr>
      <w:bookmarkStart w:id="4" w:name="_Toc113867789"/>
      <w:r>
        <w:rPr>
          <w:lang w:val="en"/>
        </w:rPr>
        <w:t>Functional requirements</w:t>
      </w:r>
      <w:bookmarkEnd w:id="4"/>
    </w:p>
    <w:p w14:paraId="7870632C" w14:textId="77777777" w:rsidR="002019B5" w:rsidRDefault="002019B5" w:rsidP="002019B5">
      <w:pPr>
        <w:pStyle w:val="ListParagraph"/>
        <w:numPr>
          <w:ilvl w:val="0"/>
          <w:numId w:val="3"/>
        </w:numPr>
      </w:pPr>
      <w:r>
        <w:rPr>
          <w:lang w:val="en"/>
        </w:rPr>
        <w:t>Organize requests into packages.</w:t>
      </w:r>
    </w:p>
    <w:p w14:paraId="0A9993B0" w14:textId="77777777" w:rsidR="002019B5" w:rsidRDefault="002019B5" w:rsidP="002019B5">
      <w:pPr>
        <w:pStyle w:val="ListParagraph"/>
        <w:numPr>
          <w:ilvl w:val="0"/>
          <w:numId w:val="3"/>
        </w:numPr>
      </w:pPr>
      <w:r>
        <w:rPr>
          <w:lang w:val="en"/>
        </w:rPr>
        <w:t>Specify package characteristics.</w:t>
      </w:r>
    </w:p>
    <w:p w14:paraId="40C36E6D" w14:textId="77777777" w:rsidR="002019B5" w:rsidRDefault="002019B5" w:rsidP="002019B5">
      <w:pPr>
        <w:pStyle w:val="ListParagraph"/>
        <w:numPr>
          <w:ilvl w:val="0"/>
          <w:numId w:val="3"/>
        </w:numPr>
      </w:pPr>
      <w:r>
        <w:rPr>
          <w:lang w:val="en"/>
        </w:rPr>
        <w:t>Diagram of packages.</w:t>
      </w:r>
    </w:p>
    <w:p w14:paraId="24701AE0" w14:textId="78C50200" w:rsidR="002019B5" w:rsidRDefault="002019B5" w:rsidP="002019B5">
      <w:pPr>
        <w:pStyle w:val="ListParagraph"/>
        <w:numPr>
          <w:ilvl w:val="0"/>
          <w:numId w:val="3"/>
        </w:numPr>
      </w:pPr>
      <w:r>
        <w:rPr>
          <w:lang w:val="en"/>
        </w:rPr>
        <w:t>Requirements diagram, aggrega</w:t>
      </w:r>
      <w:r w:rsidR="00C20CC7">
        <w:rPr>
          <w:lang w:val="en"/>
        </w:rPr>
        <w:t>te relationships</w:t>
      </w:r>
      <w:r>
        <w:rPr>
          <w:lang w:val="en"/>
        </w:rPr>
        <w:t xml:space="preserve"> </w:t>
      </w:r>
      <w:r w:rsidR="00C20CC7">
        <w:rPr>
          <w:lang w:val="en"/>
        </w:rPr>
        <w:t xml:space="preserve">can be used </w:t>
      </w:r>
      <w:r>
        <w:rPr>
          <w:lang w:val="en"/>
        </w:rPr>
        <w:t>only where it matters.</w:t>
      </w:r>
    </w:p>
    <w:p w14:paraId="7BC3BD97" w14:textId="77777777" w:rsidR="00E96309" w:rsidRPr="002019B5" w:rsidRDefault="00E96309" w:rsidP="00E96309">
      <w:pPr>
        <w:pStyle w:val="ListParagraph"/>
      </w:pPr>
    </w:p>
    <w:p w14:paraId="1F4D4F3B" w14:textId="6C8472F0" w:rsidR="00D56638" w:rsidRDefault="00C20CC7" w:rsidP="00D56638">
      <w:pPr>
        <w:pStyle w:val="Heading2"/>
      </w:pPr>
      <w:bookmarkStart w:id="5" w:name="_Toc113867790"/>
      <w:r>
        <w:rPr>
          <w:lang w:val="en"/>
        </w:rPr>
        <w:t>Non-functional</w:t>
      </w:r>
      <w:r w:rsidR="00D56638">
        <w:rPr>
          <w:lang w:val="en"/>
        </w:rPr>
        <w:t xml:space="preserve"> requirements</w:t>
      </w:r>
      <w:bookmarkEnd w:id="5"/>
    </w:p>
    <w:p w14:paraId="73E54A32" w14:textId="2A82C026" w:rsidR="002019B5" w:rsidRDefault="003801CA" w:rsidP="002019B5">
      <w:pPr>
        <w:pStyle w:val="ListParagraph"/>
        <w:numPr>
          <w:ilvl w:val="0"/>
          <w:numId w:val="7"/>
        </w:numPr>
      </w:pPr>
      <w:r>
        <w:rPr>
          <w:lang w:val="en"/>
        </w:rPr>
        <w:t xml:space="preserve">These are limitations that affect functional requirements. Typically, the properties of the systems – how fast they should work, efficiency, simplicity, regulatory requirements, standards, etc. Furthermore, extensibility </w:t>
      </w:r>
      <w:r w:rsidR="00DD75D1">
        <w:rPr>
          <w:lang w:val="en"/>
        </w:rPr>
        <w:t xml:space="preserve">and </w:t>
      </w:r>
      <w:r>
        <w:rPr>
          <w:lang w:val="en"/>
        </w:rPr>
        <w:t>scalability.</w:t>
      </w:r>
    </w:p>
    <w:p w14:paraId="3E5C501B" w14:textId="77777777" w:rsidR="00C73933" w:rsidRDefault="00C73933" w:rsidP="00C73933">
      <w:pPr>
        <w:pStyle w:val="ListParagraph"/>
        <w:numPr>
          <w:ilvl w:val="0"/>
          <w:numId w:val="7"/>
        </w:numPr>
      </w:pPr>
      <w:r>
        <w:rPr>
          <w:lang w:val="en"/>
        </w:rPr>
        <w:t xml:space="preserve">System non-functional requirements – technology and standards, operating system, commercial applications necessary for running, hardware, etc. </w:t>
      </w:r>
    </w:p>
    <w:p w14:paraId="767A0408" w14:textId="638D11C4" w:rsidR="00C73933" w:rsidRDefault="00C73933" w:rsidP="00C73933">
      <w:pPr>
        <w:pStyle w:val="ListParagraph"/>
        <w:numPr>
          <w:ilvl w:val="0"/>
          <w:numId w:val="7"/>
        </w:numPr>
      </w:pPr>
      <w:r>
        <w:rPr>
          <w:lang w:val="en"/>
        </w:rPr>
        <w:t xml:space="preserve">Usability – How </w:t>
      </w:r>
      <w:r w:rsidR="00DD75D1">
        <w:rPr>
          <w:lang w:val="en"/>
        </w:rPr>
        <w:t>easy the user can use</w:t>
      </w:r>
      <w:r>
        <w:rPr>
          <w:lang w:val="en"/>
        </w:rPr>
        <w:t xml:space="preserve"> the system, what </w:t>
      </w:r>
      <w:r w:rsidR="00DD75D1">
        <w:rPr>
          <w:lang w:val="en"/>
        </w:rPr>
        <w:t>experiences</w:t>
      </w:r>
      <w:r>
        <w:rPr>
          <w:lang w:val="en"/>
        </w:rPr>
        <w:t xml:space="preserve"> </w:t>
      </w:r>
      <w:r w:rsidR="00DD75D1">
        <w:rPr>
          <w:lang w:val="en"/>
        </w:rPr>
        <w:t>are</w:t>
      </w:r>
      <w:r>
        <w:rPr>
          <w:lang w:val="en"/>
        </w:rPr>
        <w:t xml:space="preserve"> required</w:t>
      </w:r>
    </w:p>
    <w:p w14:paraId="41F99A25" w14:textId="22763DBC" w:rsidR="004863A9" w:rsidRDefault="00067D07" w:rsidP="004863A9">
      <w:pPr>
        <w:pStyle w:val="ListParagraph"/>
        <w:numPr>
          <w:ilvl w:val="0"/>
          <w:numId w:val="7"/>
        </w:numPr>
      </w:pPr>
      <w:r>
        <w:rPr>
          <w:lang w:val="en"/>
        </w:rPr>
        <w:t xml:space="preserve">Performance requirements </w:t>
      </w:r>
      <w:r w:rsidR="00DD75D1">
        <w:rPr>
          <w:lang w:val="en"/>
        </w:rPr>
        <w:t>include</w:t>
      </w:r>
      <w:r>
        <w:rPr>
          <w:lang w:val="en"/>
        </w:rPr>
        <w:t xml:space="preserve"> speed (time to complete the system operation)</w:t>
      </w:r>
      <w:r w:rsidR="00DD75D1">
        <w:rPr>
          <w:lang w:val="en"/>
        </w:rPr>
        <w:t xml:space="preserve"> and</w:t>
      </w:r>
      <w:r>
        <w:rPr>
          <w:lang w:val="en"/>
        </w:rPr>
        <w:t xml:space="preserve"> safety (relation to possible damage to equipment, people, etc.</w:t>
      </w:r>
      <w:r w:rsidR="00DD75D1">
        <w:rPr>
          <w:lang w:val="en"/>
        </w:rPr>
        <w:t>) during use</w:t>
      </w:r>
      <w:r>
        <w:rPr>
          <w:lang w:val="en"/>
        </w:rPr>
        <w:t>.</w:t>
      </w:r>
    </w:p>
    <w:p w14:paraId="1F9B655F" w14:textId="77777777" w:rsidR="00067D07" w:rsidRDefault="00067D07" w:rsidP="004863A9">
      <w:pPr>
        <w:pStyle w:val="ListParagraph"/>
        <w:numPr>
          <w:ilvl w:val="0"/>
          <w:numId w:val="7"/>
        </w:numPr>
      </w:pPr>
      <w:r>
        <w:rPr>
          <w:lang w:val="en"/>
        </w:rPr>
        <w:t>Accuracy (quantification achieved by processing accuracy).</w:t>
      </w:r>
    </w:p>
    <w:p w14:paraId="278C9E84" w14:textId="2D2B17AF" w:rsidR="00067D07" w:rsidRDefault="00183E2D" w:rsidP="004863A9">
      <w:pPr>
        <w:pStyle w:val="ListParagraph"/>
        <w:numPr>
          <w:ilvl w:val="0"/>
          <w:numId w:val="7"/>
        </w:numPr>
      </w:pPr>
      <w:r>
        <w:rPr>
          <w:lang w:val="en"/>
        </w:rPr>
        <w:t xml:space="preserve">Availability – </w:t>
      </w:r>
      <w:r w:rsidR="00DD75D1">
        <w:rPr>
          <w:lang w:val="en"/>
        </w:rPr>
        <w:t xml:space="preserve">the </w:t>
      </w:r>
      <w:r>
        <w:rPr>
          <w:lang w:val="en"/>
        </w:rPr>
        <w:t>time between failures, recovery time, etc.</w:t>
      </w:r>
    </w:p>
    <w:p w14:paraId="58A9FFD9" w14:textId="77777777" w:rsidR="00183E2D" w:rsidRDefault="00183E2D" w:rsidP="004863A9">
      <w:pPr>
        <w:pStyle w:val="ListParagraph"/>
        <w:numPr>
          <w:ilvl w:val="0"/>
          <w:numId w:val="7"/>
        </w:numPr>
      </w:pPr>
      <w:r>
        <w:rPr>
          <w:lang w:val="en"/>
        </w:rPr>
        <w:t>Regulations and regulations – definition of what applies to the proposed system, what legislation restricts it, etc.</w:t>
      </w:r>
    </w:p>
    <w:p w14:paraId="0CC91621" w14:textId="77777777" w:rsidR="00183E2D" w:rsidRDefault="00183E2D" w:rsidP="004863A9">
      <w:pPr>
        <w:pStyle w:val="ListParagraph"/>
        <w:numPr>
          <w:ilvl w:val="0"/>
          <w:numId w:val="7"/>
        </w:numPr>
      </w:pPr>
      <w:r>
        <w:rPr>
          <w:lang w:val="en"/>
        </w:rPr>
        <w:t xml:space="preserve">Interface requirements – what is needed for the operation of the system. </w:t>
      </w:r>
    </w:p>
    <w:p w14:paraId="1962B1DA" w14:textId="77777777" w:rsidR="00183E2D" w:rsidRPr="002019B5" w:rsidRDefault="00183E2D" w:rsidP="00183E2D"/>
    <w:p w14:paraId="7A4DC512" w14:textId="77777777" w:rsidR="00D56638" w:rsidRDefault="00A3546E" w:rsidP="00D56638">
      <w:pPr>
        <w:pStyle w:val="Heading2"/>
      </w:pPr>
      <w:bookmarkStart w:id="6" w:name="_Toc113867791"/>
      <w:r>
        <w:rPr>
          <w:lang w:val="en"/>
        </w:rPr>
        <w:t>Actors</w:t>
      </w:r>
      <w:bookmarkEnd w:id="6"/>
    </w:p>
    <w:p w14:paraId="148E2B51" w14:textId="77777777" w:rsidR="00D56638" w:rsidRDefault="00A3546E" w:rsidP="00D56638">
      <w:pPr>
        <w:pStyle w:val="ListParagraph"/>
        <w:numPr>
          <w:ilvl w:val="0"/>
          <w:numId w:val="3"/>
        </w:numPr>
      </w:pPr>
      <w:r>
        <w:rPr>
          <w:lang w:val="en"/>
        </w:rPr>
        <w:t>Diagram of actors.</w:t>
      </w:r>
    </w:p>
    <w:p w14:paraId="2D208BEF" w14:textId="2C5805F1" w:rsidR="00D56638" w:rsidRDefault="00A3546E" w:rsidP="00D56638">
      <w:pPr>
        <w:pStyle w:val="ListParagraph"/>
        <w:numPr>
          <w:ilvl w:val="0"/>
          <w:numId w:val="3"/>
        </w:numPr>
      </w:pPr>
      <w:r>
        <w:rPr>
          <w:lang w:val="en"/>
        </w:rPr>
        <w:t xml:space="preserve">Overview of actors, </w:t>
      </w:r>
      <w:r w:rsidR="00C20CC7">
        <w:rPr>
          <w:lang w:val="en"/>
        </w:rPr>
        <w:t>generalization if needed</w:t>
      </w:r>
      <w:r>
        <w:rPr>
          <w:lang w:val="en"/>
        </w:rPr>
        <w:t>.</w:t>
      </w:r>
    </w:p>
    <w:p w14:paraId="54A50A91" w14:textId="77777777" w:rsidR="00D56638" w:rsidRDefault="00D56638" w:rsidP="00D56638">
      <w:pPr>
        <w:pStyle w:val="ListParagraph"/>
        <w:numPr>
          <w:ilvl w:val="0"/>
          <w:numId w:val="3"/>
        </w:numPr>
      </w:pPr>
      <w:r>
        <w:rPr>
          <w:lang w:val="en"/>
        </w:rPr>
        <w:t>The actors are user roles, external systems or time.</w:t>
      </w:r>
    </w:p>
    <w:p w14:paraId="5EF51CB9" w14:textId="77777777" w:rsidR="00D56638" w:rsidRDefault="00D56638" w:rsidP="00D56638">
      <w:pPr>
        <w:pStyle w:val="ListParagraph"/>
        <w:numPr>
          <w:ilvl w:val="0"/>
          <w:numId w:val="3"/>
        </w:numPr>
      </w:pPr>
      <w:r>
        <w:rPr>
          <w:lang w:val="en"/>
        </w:rPr>
        <w:t xml:space="preserve">Eventual inheritance will also be captured here. </w:t>
      </w:r>
    </w:p>
    <w:p w14:paraId="7C5BD7C5" w14:textId="77777777" w:rsidR="00D56638" w:rsidRDefault="00D56638" w:rsidP="00D56638">
      <w:pPr>
        <w:pStyle w:val="ListParagraph"/>
        <w:numPr>
          <w:ilvl w:val="0"/>
          <w:numId w:val="3"/>
        </w:numPr>
      </w:pPr>
      <w:r>
        <w:rPr>
          <w:lang w:val="en"/>
        </w:rPr>
        <w:t xml:space="preserve">For actors who do not describe user roles, we choose rectangular notation. </w:t>
      </w:r>
    </w:p>
    <w:p w14:paraId="6A71965A" w14:textId="77777777" w:rsidR="00A3546E" w:rsidRDefault="00A3546E" w:rsidP="00EA4A08">
      <w:pPr>
        <w:pStyle w:val="Heading2"/>
        <w:numPr>
          <w:ilvl w:val="0"/>
          <w:numId w:val="0"/>
        </w:numPr>
        <w:ind w:left="792"/>
      </w:pPr>
    </w:p>
    <w:p w14:paraId="22A1E937" w14:textId="77777777" w:rsidR="00D56638" w:rsidRDefault="00A3546E" w:rsidP="00A3546E">
      <w:pPr>
        <w:pStyle w:val="Heading2"/>
      </w:pPr>
      <w:bookmarkStart w:id="7" w:name="_Toc113867792"/>
      <w:r>
        <w:rPr>
          <w:lang w:val="en"/>
        </w:rPr>
        <w:t>Use case model</w:t>
      </w:r>
      <w:bookmarkEnd w:id="7"/>
    </w:p>
    <w:p w14:paraId="387CB9C0" w14:textId="77777777" w:rsidR="004D45EC" w:rsidRDefault="004D45EC" w:rsidP="004D45EC">
      <w:pPr>
        <w:pStyle w:val="ListParagraph"/>
        <w:numPr>
          <w:ilvl w:val="0"/>
          <w:numId w:val="4"/>
        </w:numPr>
      </w:pPr>
      <w:r>
        <w:rPr>
          <w:lang w:val="en"/>
        </w:rPr>
        <w:t>It contains actors of use cases.</w:t>
      </w:r>
    </w:p>
    <w:p w14:paraId="23EEBB44" w14:textId="77777777" w:rsidR="004D45EC" w:rsidRDefault="004D45EC" w:rsidP="004D45EC">
      <w:pPr>
        <w:pStyle w:val="ListParagraph"/>
        <w:numPr>
          <w:ilvl w:val="0"/>
          <w:numId w:val="4"/>
        </w:numPr>
      </w:pPr>
      <w:r>
        <w:rPr>
          <w:lang w:val="en"/>
        </w:rPr>
        <w:t xml:space="preserve">The SEQUENCE of actions is not captured in the UC model. </w:t>
      </w:r>
    </w:p>
    <w:p w14:paraId="1892E23E" w14:textId="77777777" w:rsidR="004D45EC" w:rsidRDefault="004D45EC" w:rsidP="004D45EC">
      <w:pPr>
        <w:pStyle w:val="ListParagraph"/>
        <w:numPr>
          <w:ilvl w:val="0"/>
          <w:numId w:val="4"/>
        </w:numPr>
      </w:pPr>
      <w:r>
        <w:rPr>
          <w:lang w:val="en"/>
        </w:rPr>
        <w:t>The primary actors will be in the upper left part of the model.</w:t>
      </w:r>
    </w:p>
    <w:p w14:paraId="55FE2363" w14:textId="6A636FD1" w:rsidR="004D45EC" w:rsidRDefault="004D45EC" w:rsidP="004D45EC">
      <w:pPr>
        <w:pStyle w:val="ListParagraph"/>
        <w:numPr>
          <w:ilvl w:val="0"/>
          <w:numId w:val="4"/>
        </w:numPr>
      </w:pPr>
      <w:r>
        <w:rPr>
          <w:lang w:val="en"/>
        </w:rPr>
        <w:t xml:space="preserve">The use cases </w:t>
      </w:r>
      <w:r w:rsidR="00412138">
        <w:rPr>
          <w:lang w:val="en"/>
        </w:rPr>
        <w:t>included are located to the right of the UC caller.</w:t>
      </w:r>
    </w:p>
    <w:p w14:paraId="11A07604" w14:textId="77777777" w:rsidR="004D45EC" w:rsidRDefault="001800D0" w:rsidP="004D45EC">
      <w:pPr>
        <w:pStyle w:val="ListParagraph"/>
        <w:numPr>
          <w:ilvl w:val="0"/>
          <w:numId w:val="4"/>
        </w:numPr>
      </w:pPr>
      <w:r>
        <w:rPr>
          <w:lang w:val="en"/>
        </w:rPr>
        <w:t>Use cases that are extended are located below the caller UC.</w:t>
      </w:r>
    </w:p>
    <w:p w14:paraId="53DC4441" w14:textId="77777777" w:rsidR="00952746" w:rsidRDefault="00952746" w:rsidP="00EA4A08">
      <w:pPr>
        <w:pStyle w:val="Heading2"/>
        <w:numPr>
          <w:ilvl w:val="0"/>
          <w:numId w:val="0"/>
        </w:numPr>
        <w:ind w:left="792"/>
      </w:pPr>
    </w:p>
    <w:p w14:paraId="4433526C" w14:textId="77777777" w:rsidR="001800D0" w:rsidRDefault="00952746" w:rsidP="00952746">
      <w:pPr>
        <w:pStyle w:val="Heading2"/>
      </w:pPr>
      <w:bookmarkStart w:id="8" w:name="_Toc113867793"/>
      <w:r>
        <w:rPr>
          <w:lang w:val="en"/>
        </w:rPr>
        <w:t>Specification of use cases</w:t>
      </w:r>
      <w:bookmarkEnd w:id="8"/>
    </w:p>
    <w:p w14:paraId="7FEDC6C8" w14:textId="4CB67EB1" w:rsidR="00952746" w:rsidRDefault="00CD5442" w:rsidP="001F01C3">
      <w:pPr>
        <w:pStyle w:val="ListParagraph"/>
        <w:numPr>
          <w:ilvl w:val="0"/>
          <w:numId w:val="5"/>
        </w:numPr>
      </w:pPr>
      <w:r>
        <w:rPr>
          <w:lang w:val="en"/>
        </w:rPr>
        <w:t>Scenarios will be written in MS Word</w:t>
      </w:r>
      <w:r w:rsidR="00DD75D1">
        <w:rPr>
          <w:lang w:val="en"/>
        </w:rPr>
        <w:t>; they</w:t>
      </w:r>
      <w:r>
        <w:rPr>
          <w:lang w:val="en"/>
        </w:rPr>
        <w:t xml:space="preserve"> can be inserted into EA. </w:t>
      </w:r>
    </w:p>
    <w:p w14:paraId="5FEFE6C8" w14:textId="77777777" w:rsidR="001F01C3" w:rsidRDefault="00412138" w:rsidP="001F01C3">
      <w:pPr>
        <w:pStyle w:val="ListParagraph"/>
        <w:numPr>
          <w:ilvl w:val="0"/>
          <w:numId w:val="5"/>
        </w:numPr>
      </w:pPr>
      <w:r>
        <w:rPr>
          <w:lang w:val="en"/>
        </w:rPr>
        <w:t>In scenarios, the relationships &lt;&lt;include&gt;&gt; and &lt;&lt;extend&gt;&gt; must be visible (where needed).</w:t>
      </w:r>
    </w:p>
    <w:p w14:paraId="117577E0" w14:textId="6298A880" w:rsidR="00412138" w:rsidRDefault="00412138" w:rsidP="001F01C3">
      <w:pPr>
        <w:pStyle w:val="ListParagraph"/>
        <w:numPr>
          <w:ilvl w:val="0"/>
          <w:numId w:val="5"/>
        </w:numPr>
      </w:pPr>
      <w:r>
        <w:rPr>
          <w:lang w:val="en"/>
        </w:rPr>
        <w:t>Alternative scenario IDs are numbered with a lowercase appendix</w:t>
      </w:r>
      <w:r w:rsidR="00707F71">
        <w:rPr>
          <w:lang w:val="en"/>
        </w:rPr>
        <w:t xml:space="preserve">, i.e. UC001a, UC002b, etc. </w:t>
      </w:r>
    </w:p>
    <w:p w14:paraId="62849175" w14:textId="77777777" w:rsidR="005C360B" w:rsidRDefault="005C360B" w:rsidP="005C360B"/>
    <w:p w14:paraId="12CD217B" w14:textId="77777777" w:rsidR="00CD5442" w:rsidRDefault="00707F71" w:rsidP="00707F71">
      <w:pPr>
        <w:pStyle w:val="Caption"/>
        <w:jc w:val="center"/>
      </w:pPr>
      <w:r>
        <w:rPr>
          <w:lang w:val="en"/>
        </w:rPr>
        <w:t xml:space="preserve">Table </w:t>
      </w:r>
      <w:r w:rsidR="003C2910">
        <w:rPr>
          <w:noProof/>
          <w:lang w:val="en"/>
        </w:rPr>
        <w:fldChar w:fldCharType="begin"/>
      </w:r>
      <w:r w:rsidR="003C2910">
        <w:rPr>
          <w:noProof/>
          <w:lang w:val="en"/>
        </w:rPr>
        <w:instrText xml:space="preserve"> SEQ Tabulka \* ARABIC </w:instrText>
      </w:r>
      <w:r w:rsidR="003C2910">
        <w:rPr>
          <w:noProof/>
          <w:lang w:val="en"/>
        </w:rPr>
        <w:fldChar w:fldCharType="separate"/>
      </w:r>
      <w:r w:rsidR="00013F96">
        <w:rPr>
          <w:noProof/>
          <w:lang w:val="en"/>
        </w:rPr>
        <w:t>1</w:t>
      </w:r>
      <w:r w:rsidR="003C2910">
        <w:rPr>
          <w:noProof/>
          <w:lang w:val="en"/>
        </w:rPr>
        <w:fldChar w:fldCharType="end"/>
      </w:r>
      <w:r w:rsidR="00013F96">
        <w:rPr>
          <w:lang w:val="en"/>
        </w:rPr>
        <w:t>: Template for primary scenario (main flow)</w:t>
      </w:r>
    </w:p>
    <w:tbl>
      <w:tblPr>
        <w:tblStyle w:val="TableGrid"/>
        <w:tblW w:w="4750" w:type="pct"/>
        <w:jc w:val="center"/>
        <w:tblLook w:val="04A0" w:firstRow="1" w:lastRow="0" w:firstColumn="1" w:lastColumn="0" w:noHBand="0" w:noVBand="1"/>
      </w:tblPr>
      <w:tblGrid>
        <w:gridCol w:w="1437"/>
        <w:gridCol w:w="1545"/>
        <w:gridCol w:w="5621"/>
      </w:tblGrid>
      <w:tr w:rsidR="005C360B" w:rsidRPr="005F6288" w14:paraId="6661AA82" w14:textId="77777777" w:rsidTr="00123FFE">
        <w:trPr>
          <w:jc w:val="center"/>
        </w:trPr>
        <w:tc>
          <w:tcPr>
            <w:tcW w:w="0" w:type="auto"/>
            <w:gridSpan w:val="3"/>
          </w:tcPr>
          <w:p w14:paraId="628A1558" w14:textId="77777777" w:rsidR="005C360B" w:rsidRPr="005F6288" w:rsidRDefault="00013F96" w:rsidP="00013F96">
            <w:r>
              <w:rPr>
                <w:lang w:val="en"/>
              </w:rPr>
              <w:lastRenderedPageBreak/>
              <w:t>Title:</w:t>
            </w:r>
          </w:p>
        </w:tc>
      </w:tr>
      <w:tr w:rsidR="005C360B" w:rsidRPr="005F6288" w14:paraId="15F5D4D7" w14:textId="77777777" w:rsidTr="00123FFE">
        <w:trPr>
          <w:jc w:val="center"/>
        </w:trPr>
        <w:tc>
          <w:tcPr>
            <w:tcW w:w="0" w:type="auto"/>
            <w:gridSpan w:val="3"/>
          </w:tcPr>
          <w:p w14:paraId="4BD71963" w14:textId="77777777" w:rsidR="005C360B" w:rsidRPr="005F6288" w:rsidRDefault="005C360B" w:rsidP="005C360B">
            <w:r w:rsidRPr="005F6288">
              <w:rPr>
                <w:lang w:val="en"/>
              </w:rPr>
              <w:t>ID: UC001</w:t>
            </w:r>
          </w:p>
        </w:tc>
      </w:tr>
      <w:tr w:rsidR="005C360B" w:rsidRPr="005F6288" w14:paraId="65500F03" w14:textId="77777777" w:rsidTr="00123FFE">
        <w:trPr>
          <w:jc w:val="center"/>
        </w:trPr>
        <w:tc>
          <w:tcPr>
            <w:tcW w:w="0" w:type="auto"/>
            <w:gridSpan w:val="3"/>
          </w:tcPr>
          <w:p w14:paraId="12F308D6" w14:textId="77777777" w:rsidR="005C360B" w:rsidRPr="005F6288" w:rsidRDefault="005C360B" w:rsidP="006A7DC0">
            <w:r w:rsidRPr="005F6288">
              <w:rPr>
                <w:lang w:val="en"/>
              </w:rPr>
              <w:t>Characteristics:</w:t>
            </w:r>
          </w:p>
          <w:p w14:paraId="10A6AD39" w14:textId="77777777" w:rsidR="005C360B" w:rsidRPr="005F6288" w:rsidRDefault="005C360B" w:rsidP="006A7DC0">
            <w:r w:rsidRPr="005F6288">
              <w:rPr>
                <w:lang w:val="en"/>
              </w:rPr>
              <w:t>Capture a sample use case</w:t>
            </w:r>
          </w:p>
        </w:tc>
      </w:tr>
      <w:tr w:rsidR="005C360B" w:rsidRPr="005F6288" w14:paraId="4B19416B" w14:textId="77777777" w:rsidTr="00123FFE">
        <w:trPr>
          <w:jc w:val="center"/>
        </w:trPr>
        <w:tc>
          <w:tcPr>
            <w:tcW w:w="0" w:type="auto"/>
            <w:gridSpan w:val="3"/>
          </w:tcPr>
          <w:p w14:paraId="4B5CE5D8" w14:textId="77777777" w:rsidR="005C360B" w:rsidRPr="005F6288" w:rsidRDefault="005C360B" w:rsidP="006A7DC0">
            <w:r w:rsidRPr="005F6288">
              <w:rPr>
                <w:lang w:val="en"/>
              </w:rPr>
              <w:t>Primary actor:</w:t>
            </w:r>
          </w:p>
          <w:p w14:paraId="45EA5DB2" w14:textId="77777777" w:rsidR="005C360B" w:rsidRPr="005F6288" w:rsidRDefault="005C360B" w:rsidP="006A7DC0">
            <w:r w:rsidRPr="005F6288">
              <w:rPr>
                <w:lang w:val="en"/>
              </w:rPr>
              <w:t>Actor A</w:t>
            </w:r>
          </w:p>
        </w:tc>
      </w:tr>
      <w:tr w:rsidR="005C360B" w:rsidRPr="005F6288" w14:paraId="3B10AB00" w14:textId="77777777" w:rsidTr="00123FFE">
        <w:trPr>
          <w:jc w:val="center"/>
        </w:trPr>
        <w:tc>
          <w:tcPr>
            <w:tcW w:w="0" w:type="auto"/>
            <w:gridSpan w:val="3"/>
          </w:tcPr>
          <w:p w14:paraId="22EF71DA" w14:textId="77777777" w:rsidR="005C360B" w:rsidRPr="005F6288" w:rsidRDefault="005C360B" w:rsidP="006A7DC0">
            <w:r w:rsidRPr="005F6288">
              <w:rPr>
                <w:lang w:val="en"/>
              </w:rPr>
              <w:t>Secondary actors:</w:t>
            </w:r>
          </w:p>
          <w:p w14:paraId="56EF72B7" w14:textId="77777777" w:rsidR="005C360B" w:rsidRPr="005F6288" w:rsidRDefault="005C360B" w:rsidP="006A7DC0">
            <w:r w:rsidRPr="005F6288">
              <w:rPr>
                <w:lang w:val="en"/>
              </w:rPr>
              <w:t>Are not</w:t>
            </w:r>
          </w:p>
        </w:tc>
      </w:tr>
      <w:tr w:rsidR="005C360B" w:rsidRPr="005F6288" w14:paraId="48AC7ECE" w14:textId="77777777" w:rsidTr="00123FFE">
        <w:trPr>
          <w:trHeight w:val="770"/>
          <w:jc w:val="center"/>
        </w:trPr>
        <w:tc>
          <w:tcPr>
            <w:tcW w:w="0" w:type="auto"/>
            <w:gridSpan w:val="3"/>
          </w:tcPr>
          <w:p w14:paraId="097CF4A6" w14:textId="77777777" w:rsidR="005C360B" w:rsidRPr="005F6288" w:rsidRDefault="005C360B" w:rsidP="006A7DC0">
            <w:r w:rsidRPr="005F6288">
              <w:rPr>
                <w:lang w:val="en"/>
              </w:rPr>
              <w:t>Entry conditions:</w:t>
            </w:r>
          </w:p>
          <w:p w14:paraId="19C22906" w14:textId="15851C7B" w:rsidR="005C360B" w:rsidRPr="005F6288" w:rsidRDefault="005C360B" w:rsidP="00123FFE">
            <w:r w:rsidRPr="005F6288">
              <w:rPr>
                <w:lang w:val="en"/>
              </w:rPr>
              <w:t>A condition must be met before the use case can be triggered.</w:t>
            </w:r>
          </w:p>
        </w:tc>
      </w:tr>
      <w:tr w:rsidR="00123FFE" w:rsidRPr="005F6288" w14:paraId="4F8F9549" w14:textId="77777777" w:rsidTr="00123FFE">
        <w:trPr>
          <w:trHeight w:val="690"/>
          <w:jc w:val="center"/>
        </w:trPr>
        <w:tc>
          <w:tcPr>
            <w:tcW w:w="0" w:type="auto"/>
            <w:gridSpan w:val="3"/>
          </w:tcPr>
          <w:p w14:paraId="1C898472" w14:textId="77777777" w:rsidR="00123FFE" w:rsidRPr="005F6288" w:rsidRDefault="00123FFE" w:rsidP="00123FFE">
            <w:r w:rsidRPr="005F6288">
              <w:rPr>
                <w:lang w:val="en"/>
              </w:rPr>
              <w:t>Output conditions:</w:t>
            </w:r>
          </w:p>
          <w:p w14:paraId="62AADA8F" w14:textId="2EA25654" w:rsidR="00123FFE" w:rsidRPr="005F6288" w:rsidRDefault="00123FFE" w:rsidP="00123FFE">
            <w:r w:rsidRPr="005F6288">
              <w:rPr>
                <w:lang w:val="en"/>
              </w:rPr>
              <w:t>A condition must be met after the scenario is executed.</w:t>
            </w:r>
          </w:p>
        </w:tc>
      </w:tr>
      <w:tr w:rsidR="005C360B" w:rsidRPr="005F6288" w14:paraId="210D1C5A" w14:textId="77777777" w:rsidTr="00123FFE">
        <w:trPr>
          <w:trHeight w:val="291"/>
          <w:jc w:val="center"/>
        </w:trPr>
        <w:tc>
          <w:tcPr>
            <w:tcW w:w="0" w:type="auto"/>
            <w:gridSpan w:val="3"/>
          </w:tcPr>
          <w:p w14:paraId="525EFC97" w14:textId="77777777" w:rsidR="005C360B" w:rsidRPr="005F6288" w:rsidRDefault="005C360B" w:rsidP="005C360B">
            <w:r w:rsidRPr="005F6288">
              <w:rPr>
                <w:lang w:val="en"/>
              </w:rPr>
              <w:t>Main scenario:</w:t>
            </w:r>
          </w:p>
        </w:tc>
      </w:tr>
      <w:tr w:rsidR="005C360B" w:rsidRPr="005F6288" w14:paraId="347B85A9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0F0566F7" w14:textId="77777777" w:rsidR="005C360B" w:rsidRPr="005F6288" w:rsidRDefault="005C360B" w:rsidP="005C360B">
            <w:pPr>
              <w:jc w:val="both"/>
            </w:pPr>
            <w:r>
              <w:rPr>
                <w:lang w:val="en"/>
              </w:rPr>
              <w:t>Step</w:t>
            </w:r>
          </w:p>
        </w:tc>
        <w:tc>
          <w:tcPr>
            <w:tcW w:w="898" w:type="pct"/>
          </w:tcPr>
          <w:p w14:paraId="5D4BC308" w14:textId="77777777" w:rsidR="005C360B" w:rsidRPr="005F6288" w:rsidRDefault="005C360B" w:rsidP="00123FFE">
            <w:pPr>
              <w:jc w:val="both"/>
            </w:pPr>
            <w:r>
              <w:rPr>
                <w:lang w:val="en"/>
              </w:rPr>
              <w:t>Actor/System</w:t>
            </w:r>
          </w:p>
        </w:tc>
        <w:tc>
          <w:tcPr>
            <w:tcW w:w="0" w:type="auto"/>
          </w:tcPr>
          <w:p w14:paraId="3E85F7AD" w14:textId="77777777" w:rsidR="005C360B" w:rsidRPr="005F6288" w:rsidRDefault="005C360B" w:rsidP="005C360B">
            <w:pPr>
              <w:jc w:val="both"/>
            </w:pPr>
            <w:r>
              <w:rPr>
                <w:lang w:val="en"/>
              </w:rPr>
              <w:t>Description</w:t>
            </w:r>
          </w:p>
        </w:tc>
      </w:tr>
      <w:tr w:rsidR="00412138" w:rsidRPr="005F6288" w14:paraId="17A3ACF3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01C367C2" w14:textId="77777777" w:rsidR="00412138" w:rsidRDefault="00412138" w:rsidP="005C360B">
            <w:pPr>
              <w:jc w:val="both"/>
            </w:pPr>
            <w:r>
              <w:rPr>
                <w:lang w:val="en"/>
              </w:rPr>
              <w:t>1</w:t>
            </w:r>
          </w:p>
        </w:tc>
        <w:tc>
          <w:tcPr>
            <w:tcW w:w="898" w:type="pct"/>
          </w:tcPr>
          <w:p w14:paraId="40703C44" w14:textId="77777777" w:rsidR="00412138" w:rsidRDefault="00412138" w:rsidP="00123FFE">
            <w:pPr>
              <w:jc w:val="both"/>
            </w:pPr>
          </w:p>
        </w:tc>
        <w:tc>
          <w:tcPr>
            <w:tcW w:w="0" w:type="auto"/>
          </w:tcPr>
          <w:p w14:paraId="2CC4DECA" w14:textId="77777777" w:rsidR="00412138" w:rsidRDefault="00412138" w:rsidP="005C360B">
            <w:pPr>
              <w:jc w:val="both"/>
            </w:pPr>
          </w:p>
        </w:tc>
      </w:tr>
      <w:tr w:rsidR="00412138" w:rsidRPr="005F6288" w14:paraId="09748DA1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7D2E9747" w14:textId="77777777" w:rsidR="00412138" w:rsidRDefault="00412138" w:rsidP="005C360B">
            <w:pPr>
              <w:jc w:val="both"/>
            </w:pPr>
            <w:r>
              <w:rPr>
                <w:lang w:val="en"/>
              </w:rPr>
              <w:t>2</w:t>
            </w:r>
          </w:p>
        </w:tc>
        <w:tc>
          <w:tcPr>
            <w:tcW w:w="898" w:type="pct"/>
          </w:tcPr>
          <w:p w14:paraId="7F6E770D" w14:textId="77777777" w:rsidR="00412138" w:rsidRDefault="00412138" w:rsidP="00123FFE">
            <w:pPr>
              <w:jc w:val="both"/>
            </w:pPr>
          </w:p>
        </w:tc>
        <w:tc>
          <w:tcPr>
            <w:tcW w:w="0" w:type="auto"/>
          </w:tcPr>
          <w:p w14:paraId="4BDA1C17" w14:textId="77777777" w:rsidR="00412138" w:rsidRDefault="00412138" w:rsidP="005C360B">
            <w:pPr>
              <w:jc w:val="both"/>
            </w:pPr>
          </w:p>
        </w:tc>
      </w:tr>
      <w:tr w:rsidR="00412138" w:rsidRPr="005F6288" w14:paraId="6BB7290C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576A02D9" w14:textId="77777777" w:rsidR="00412138" w:rsidRDefault="00412138" w:rsidP="005C360B">
            <w:pPr>
              <w:jc w:val="both"/>
            </w:pPr>
            <w:r>
              <w:rPr>
                <w:lang w:val="en"/>
              </w:rPr>
              <w:t>3</w:t>
            </w:r>
          </w:p>
        </w:tc>
        <w:tc>
          <w:tcPr>
            <w:tcW w:w="898" w:type="pct"/>
          </w:tcPr>
          <w:p w14:paraId="18FC22DD" w14:textId="77777777" w:rsidR="00412138" w:rsidRDefault="00412138" w:rsidP="00123FFE">
            <w:pPr>
              <w:jc w:val="both"/>
            </w:pPr>
          </w:p>
        </w:tc>
        <w:tc>
          <w:tcPr>
            <w:tcW w:w="0" w:type="auto"/>
          </w:tcPr>
          <w:p w14:paraId="1BD23E92" w14:textId="77777777" w:rsidR="00412138" w:rsidRDefault="00412138" w:rsidP="005C360B">
            <w:pPr>
              <w:jc w:val="both"/>
            </w:pPr>
          </w:p>
        </w:tc>
      </w:tr>
      <w:tr w:rsidR="005C360B" w:rsidRPr="005F6288" w14:paraId="0504114F" w14:textId="77777777" w:rsidTr="00412138">
        <w:trPr>
          <w:jc w:val="center"/>
        </w:trPr>
        <w:tc>
          <w:tcPr>
            <w:tcW w:w="0" w:type="auto"/>
            <w:gridSpan w:val="3"/>
          </w:tcPr>
          <w:p w14:paraId="6CAEB289" w14:textId="77777777" w:rsidR="005C360B" w:rsidRPr="005F6288" w:rsidRDefault="005C360B" w:rsidP="006A7DC0"/>
        </w:tc>
      </w:tr>
      <w:tr w:rsidR="005C360B" w:rsidRPr="005F6288" w14:paraId="62D58EF2" w14:textId="77777777" w:rsidTr="00412138">
        <w:trPr>
          <w:jc w:val="center"/>
        </w:trPr>
        <w:tc>
          <w:tcPr>
            <w:tcW w:w="0" w:type="auto"/>
            <w:gridSpan w:val="3"/>
          </w:tcPr>
          <w:p w14:paraId="0818A798" w14:textId="77777777" w:rsidR="005C360B" w:rsidRPr="005F6288" w:rsidRDefault="005C360B" w:rsidP="006A7DC0">
            <w:r w:rsidRPr="005F6288">
              <w:rPr>
                <w:lang w:val="en"/>
              </w:rPr>
              <w:t>Alternative scenarios:</w:t>
            </w:r>
          </w:p>
          <w:p w14:paraId="34E225EC" w14:textId="77777777" w:rsidR="005C360B" w:rsidRPr="005F6288" w:rsidRDefault="00013F96" w:rsidP="006A7DC0">
            <w:r>
              <w:rPr>
                <w:lang w:val="en"/>
              </w:rPr>
              <w:t>UC001a – Alternative scenario</w:t>
            </w:r>
          </w:p>
        </w:tc>
      </w:tr>
    </w:tbl>
    <w:p w14:paraId="35D9CD4E" w14:textId="77777777" w:rsidR="005C360B" w:rsidRPr="00952746" w:rsidRDefault="005C360B" w:rsidP="005C360B"/>
    <w:p w14:paraId="7FA5F8AE" w14:textId="77777777" w:rsidR="00A3546E" w:rsidRDefault="00013F96" w:rsidP="00013F96">
      <w:pPr>
        <w:pStyle w:val="Caption"/>
        <w:jc w:val="center"/>
      </w:pPr>
      <w:r>
        <w:rPr>
          <w:lang w:val="en"/>
        </w:rPr>
        <w:t xml:space="preserve">Table </w:t>
      </w:r>
      <w:r w:rsidR="003C2910">
        <w:rPr>
          <w:noProof/>
          <w:lang w:val="en"/>
        </w:rPr>
        <w:fldChar w:fldCharType="begin"/>
      </w:r>
      <w:r w:rsidR="003C2910">
        <w:rPr>
          <w:noProof/>
          <w:lang w:val="en"/>
        </w:rPr>
        <w:instrText xml:space="preserve"> SEQ Tabulka \* ARABIC </w:instrText>
      </w:r>
      <w:r w:rsidR="003C2910">
        <w:rPr>
          <w:noProof/>
          <w:lang w:val="en"/>
        </w:rPr>
        <w:fldChar w:fldCharType="separate"/>
      </w:r>
      <w:r>
        <w:rPr>
          <w:noProof/>
          <w:lang w:val="en"/>
        </w:rPr>
        <w:t>2</w:t>
      </w:r>
      <w:r w:rsidR="003C2910">
        <w:rPr>
          <w:noProof/>
          <w:lang w:val="en"/>
        </w:rPr>
        <w:fldChar w:fldCharType="end"/>
      </w:r>
      <w:r>
        <w:rPr>
          <w:lang w:val="en"/>
        </w:rPr>
        <w:t>: Template for alternative scenarios</w:t>
      </w:r>
    </w:p>
    <w:tbl>
      <w:tblPr>
        <w:tblStyle w:val="TableGrid"/>
        <w:tblW w:w="4750" w:type="pct"/>
        <w:jc w:val="center"/>
        <w:tblLook w:val="04A0" w:firstRow="1" w:lastRow="0" w:firstColumn="1" w:lastColumn="0" w:noHBand="0" w:noVBand="1"/>
      </w:tblPr>
      <w:tblGrid>
        <w:gridCol w:w="1437"/>
        <w:gridCol w:w="1545"/>
        <w:gridCol w:w="5621"/>
      </w:tblGrid>
      <w:tr w:rsidR="00013F96" w:rsidRPr="005F6288" w14:paraId="10965BAB" w14:textId="77777777" w:rsidTr="006A7DC0">
        <w:trPr>
          <w:jc w:val="center"/>
        </w:trPr>
        <w:tc>
          <w:tcPr>
            <w:tcW w:w="0" w:type="auto"/>
            <w:gridSpan w:val="3"/>
          </w:tcPr>
          <w:p w14:paraId="1D423921" w14:textId="77777777" w:rsidR="00013F96" w:rsidRPr="005F6288" w:rsidRDefault="00013F96" w:rsidP="00013F96">
            <w:r>
              <w:rPr>
                <w:lang w:val="en"/>
              </w:rPr>
              <w:t>Name - Alternative Scenario:</w:t>
            </w:r>
          </w:p>
        </w:tc>
      </w:tr>
      <w:tr w:rsidR="00013F96" w:rsidRPr="005F6288" w14:paraId="12DB0D90" w14:textId="77777777" w:rsidTr="006A7DC0">
        <w:trPr>
          <w:jc w:val="center"/>
        </w:trPr>
        <w:tc>
          <w:tcPr>
            <w:tcW w:w="0" w:type="auto"/>
            <w:gridSpan w:val="3"/>
          </w:tcPr>
          <w:p w14:paraId="734756D5" w14:textId="77777777" w:rsidR="00013F96" w:rsidRPr="005F6288" w:rsidRDefault="00013F96" w:rsidP="006A7DC0">
            <w:r w:rsidRPr="005F6288">
              <w:rPr>
                <w:lang w:val="en"/>
              </w:rPr>
              <w:t>ID: UC001a</w:t>
            </w:r>
          </w:p>
        </w:tc>
      </w:tr>
      <w:tr w:rsidR="00013F96" w:rsidRPr="005F6288" w14:paraId="4B89B191" w14:textId="77777777" w:rsidTr="006A7DC0">
        <w:trPr>
          <w:jc w:val="center"/>
        </w:trPr>
        <w:tc>
          <w:tcPr>
            <w:tcW w:w="0" w:type="auto"/>
            <w:gridSpan w:val="3"/>
          </w:tcPr>
          <w:p w14:paraId="78A3FB3E" w14:textId="77777777" w:rsidR="00013F96" w:rsidRPr="005F6288" w:rsidRDefault="00013F96" w:rsidP="006A7DC0">
            <w:r w:rsidRPr="005F6288">
              <w:rPr>
                <w:lang w:val="en"/>
              </w:rPr>
              <w:t>Characteristics:</w:t>
            </w:r>
          </w:p>
          <w:p w14:paraId="45EA60A0" w14:textId="588A4625" w:rsidR="00013F96" w:rsidRPr="005F6288" w:rsidRDefault="00AE5123" w:rsidP="006A7DC0">
            <w:r>
              <w:rPr>
                <w:lang w:val="en"/>
              </w:rPr>
              <w:t>The capture</w:t>
            </w:r>
            <w:r w:rsidR="00013F96" w:rsidRPr="005F6288">
              <w:rPr>
                <w:lang w:val="en"/>
              </w:rPr>
              <w:t xml:space="preserve"> of the alternative flow of a use case</w:t>
            </w:r>
          </w:p>
        </w:tc>
      </w:tr>
      <w:tr w:rsidR="00013F96" w:rsidRPr="005F6288" w14:paraId="1E4BF84F" w14:textId="77777777" w:rsidTr="006A7DC0">
        <w:trPr>
          <w:trHeight w:val="291"/>
          <w:jc w:val="center"/>
        </w:trPr>
        <w:tc>
          <w:tcPr>
            <w:tcW w:w="0" w:type="auto"/>
            <w:gridSpan w:val="3"/>
          </w:tcPr>
          <w:p w14:paraId="7C6DE08A" w14:textId="77777777" w:rsidR="00013F96" w:rsidRPr="005F6288" w:rsidRDefault="00013F96" w:rsidP="006A7DC0">
            <w:r w:rsidRPr="005F6288">
              <w:rPr>
                <w:lang w:val="en"/>
              </w:rPr>
              <w:t>Alternative scenario:</w:t>
            </w:r>
          </w:p>
        </w:tc>
      </w:tr>
      <w:tr w:rsidR="00013F96" w:rsidRPr="005F6288" w14:paraId="628596A0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6381B102" w14:textId="77777777" w:rsidR="00013F96" w:rsidRPr="005F6288" w:rsidRDefault="00013F96" w:rsidP="006A7DC0">
            <w:pPr>
              <w:jc w:val="both"/>
            </w:pPr>
            <w:r>
              <w:rPr>
                <w:lang w:val="en"/>
              </w:rPr>
              <w:t>Step</w:t>
            </w:r>
          </w:p>
        </w:tc>
        <w:tc>
          <w:tcPr>
            <w:tcW w:w="898" w:type="pct"/>
          </w:tcPr>
          <w:p w14:paraId="0170906B" w14:textId="77777777" w:rsidR="00013F96" w:rsidRPr="005F6288" w:rsidRDefault="00013F96" w:rsidP="006A7DC0">
            <w:pPr>
              <w:jc w:val="both"/>
            </w:pPr>
            <w:r>
              <w:rPr>
                <w:lang w:val="en"/>
              </w:rPr>
              <w:t>Actor/System</w:t>
            </w:r>
          </w:p>
        </w:tc>
        <w:tc>
          <w:tcPr>
            <w:tcW w:w="0" w:type="auto"/>
          </w:tcPr>
          <w:p w14:paraId="5661018E" w14:textId="77777777" w:rsidR="00013F96" w:rsidRPr="005F6288" w:rsidRDefault="00013F96" w:rsidP="006A7DC0">
            <w:pPr>
              <w:jc w:val="both"/>
            </w:pPr>
            <w:r>
              <w:rPr>
                <w:lang w:val="en"/>
              </w:rPr>
              <w:t>Description</w:t>
            </w:r>
          </w:p>
        </w:tc>
      </w:tr>
      <w:tr w:rsidR="00013F96" w:rsidRPr="005F6288" w14:paraId="56DA0BE5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39F06EF6" w14:textId="77777777" w:rsidR="00013F96" w:rsidRDefault="00013F96" w:rsidP="006A7DC0">
            <w:pPr>
              <w:jc w:val="both"/>
            </w:pPr>
            <w:r>
              <w:rPr>
                <w:lang w:val="en"/>
              </w:rPr>
              <w:t>1</w:t>
            </w:r>
          </w:p>
        </w:tc>
        <w:tc>
          <w:tcPr>
            <w:tcW w:w="898" w:type="pct"/>
          </w:tcPr>
          <w:p w14:paraId="57DDB05A" w14:textId="77777777" w:rsidR="00013F96" w:rsidRDefault="00013F96" w:rsidP="006A7DC0">
            <w:pPr>
              <w:jc w:val="both"/>
            </w:pPr>
          </w:p>
        </w:tc>
        <w:tc>
          <w:tcPr>
            <w:tcW w:w="0" w:type="auto"/>
          </w:tcPr>
          <w:p w14:paraId="6EC3567E" w14:textId="77777777" w:rsidR="00013F96" w:rsidRDefault="00013F96" w:rsidP="006A7DC0">
            <w:pPr>
              <w:jc w:val="both"/>
            </w:pPr>
          </w:p>
        </w:tc>
      </w:tr>
      <w:tr w:rsidR="00013F96" w:rsidRPr="005F6288" w14:paraId="4A70D91C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06072E3B" w14:textId="77777777" w:rsidR="00013F96" w:rsidRDefault="00013F96" w:rsidP="006A7DC0">
            <w:pPr>
              <w:jc w:val="both"/>
            </w:pPr>
            <w:r>
              <w:rPr>
                <w:lang w:val="en"/>
              </w:rPr>
              <w:t>2</w:t>
            </w:r>
          </w:p>
        </w:tc>
        <w:tc>
          <w:tcPr>
            <w:tcW w:w="898" w:type="pct"/>
          </w:tcPr>
          <w:p w14:paraId="5C853F56" w14:textId="77777777" w:rsidR="00013F96" w:rsidRDefault="00013F96" w:rsidP="006A7DC0">
            <w:pPr>
              <w:jc w:val="both"/>
            </w:pPr>
          </w:p>
        </w:tc>
        <w:tc>
          <w:tcPr>
            <w:tcW w:w="0" w:type="auto"/>
          </w:tcPr>
          <w:p w14:paraId="7EDB9F07" w14:textId="77777777" w:rsidR="00013F96" w:rsidRDefault="00013F96" w:rsidP="006A7DC0">
            <w:pPr>
              <w:jc w:val="both"/>
            </w:pPr>
          </w:p>
        </w:tc>
      </w:tr>
      <w:tr w:rsidR="00013F96" w:rsidRPr="005F6288" w14:paraId="45ECEBC1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6645F3E4" w14:textId="77777777" w:rsidR="00013F96" w:rsidRDefault="00013F96" w:rsidP="006A7DC0">
            <w:pPr>
              <w:jc w:val="both"/>
            </w:pPr>
            <w:r>
              <w:rPr>
                <w:lang w:val="en"/>
              </w:rPr>
              <w:t>3</w:t>
            </w:r>
          </w:p>
        </w:tc>
        <w:tc>
          <w:tcPr>
            <w:tcW w:w="898" w:type="pct"/>
          </w:tcPr>
          <w:p w14:paraId="24AA612C" w14:textId="77777777" w:rsidR="00013F96" w:rsidRDefault="00013F96" w:rsidP="006A7DC0">
            <w:pPr>
              <w:jc w:val="both"/>
            </w:pPr>
          </w:p>
        </w:tc>
        <w:tc>
          <w:tcPr>
            <w:tcW w:w="0" w:type="auto"/>
          </w:tcPr>
          <w:p w14:paraId="375EABAD" w14:textId="77777777" w:rsidR="00013F96" w:rsidRDefault="00013F96" w:rsidP="006A7DC0">
            <w:pPr>
              <w:jc w:val="both"/>
            </w:pPr>
          </w:p>
        </w:tc>
      </w:tr>
      <w:tr w:rsidR="00013F96" w:rsidRPr="005F6288" w14:paraId="54FF5534" w14:textId="77777777" w:rsidTr="006A7DC0">
        <w:trPr>
          <w:jc w:val="center"/>
        </w:trPr>
        <w:tc>
          <w:tcPr>
            <w:tcW w:w="0" w:type="auto"/>
            <w:gridSpan w:val="3"/>
          </w:tcPr>
          <w:p w14:paraId="2D1D3823" w14:textId="77777777" w:rsidR="00013F96" w:rsidRPr="005F6288" w:rsidRDefault="00013F96" w:rsidP="006A7DC0"/>
        </w:tc>
      </w:tr>
    </w:tbl>
    <w:p w14:paraId="62749876" w14:textId="77777777" w:rsidR="001860EE" w:rsidRDefault="001860EE" w:rsidP="001860EE">
      <w:pPr>
        <w:pStyle w:val="Heading2"/>
      </w:pPr>
      <w:bookmarkStart w:id="9" w:name="_Toc113867794"/>
      <w:r>
        <w:rPr>
          <w:lang w:val="en"/>
        </w:rPr>
        <w:t>Implementation of requirements</w:t>
      </w:r>
      <w:bookmarkEnd w:id="9"/>
    </w:p>
    <w:p w14:paraId="2E09C846" w14:textId="44FCAF2A" w:rsidR="001860EE" w:rsidRDefault="001860EE" w:rsidP="001860EE">
      <w:pPr>
        <w:pStyle w:val="ListParagraph"/>
        <w:numPr>
          <w:ilvl w:val="0"/>
          <w:numId w:val="16"/>
        </w:numPr>
      </w:pPr>
      <w:r>
        <w:rPr>
          <w:lang w:val="en"/>
        </w:rPr>
        <w:t xml:space="preserve">An overview of how </w:t>
      </w:r>
      <w:r w:rsidR="00AE5123">
        <w:rPr>
          <w:lang w:val="en"/>
        </w:rPr>
        <w:t>use cases cover the requirements</w:t>
      </w:r>
      <w:r>
        <w:rPr>
          <w:lang w:val="en"/>
        </w:rPr>
        <w:t>.</w:t>
      </w:r>
    </w:p>
    <w:p w14:paraId="4855045D" w14:textId="77777777" w:rsidR="001C0FFE" w:rsidRDefault="001C0FFE" w:rsidP="001860EE">
      <w:pPr>
        <w:pStyle w:val="ListParagraph"/>
        <w:numPr>
          <w:ilvl w:val="0"/>
          <w:numId w:val="16"/>
        </w:numPr>
      </w:pPr>
      <w:r>
        <w:rPr>
          <w:lang w:val="en"/>
        </w:rPr>
        <w:t>Diagram from EA for each requirements package.</w:t>
      </w:r>
    </w:p>
    <w:p w14:paraId="009542F3" w14:textId="77777777" w:rsidR="001C0FFE" w:rsidRPr="001860EE" w:rsidRDefault="001C0FFE" w:rsidP="001860EE">
      <w:pPr>
        <w:pStyle w:val="ListParagraph"/>
        <w:numPr>
          <w:ilvl w:val="0"/>
          <w:numId w:val="16"/>
        </w:numPr>
      </w:pPr>
      <w:r>
        <w:rPr>
          <w:lang w:val="en"/>
        </w:rPr>
        <w:t xml:space="preserve">Verbal description. </w:t>
      </w:r>
    </w:p>
    <w:p w14:paraId="79360B9D" w14:textId="77777777" w:rsidR="00013F96" w:rsidRDefault="0062616B" w:rsidP="0062616B">
      <w:pPr>
        <w:pStyle w:val="Heading1"/>
      </w:pPr>
      <w:bookmarkStart w:id="10" w:name="_Toc113867795"/>
      <w:r>
        <w:rPr>
          <w:lang w:val="en"/>
        </w:rPr>
        <w:lastRenderedPageBreak/>
        <w:t>System architecture</w:t>
      </w:r>
      <w:bookmarkEnd w:id="10"/>
    </w:p>
    <w:p w14:paraId="29686DBD" w14:textId="058A0063" w:rsidR="00607A9D" w:rsidRDefault="00AE5123" w:rsidP="0062616B">
      <w:pPr>
        <w:pStyle w:val="ListParagraph"/>
        <w:numPr>
          <w:ilvl w:val="0"/>
          <w:numId w:val="8"/>
        </w:numPr>
      </w:pPr>
      <w:r>
        <w:rPr>
          <w:lang w:val="en"/>
        </w:rPr>
        <w:t>In the division</w:t>
      </w:r>
      <w:r w:rsidR="0062616B">
        <w:rPr>
          <w:lang w:val="en"/>
        </w:rPr>
        <w:t xml:space="preserve"> into modules and subsystems, it is possible to use the component model, deployment diagram, etc. </w:t>
      </w:r>
    </w:p>
    <w:p w14:paraId="2646B9AA" w14:textId="77777777" w:rsidR="00CF1F59" w:rsidRDefault="00CF1F59" w:rsidP="00EA4A08">
      <w:pPr>
        <w:pStyle w:val="Heading2"/>
        <w:numPr>
          <w:ilvl w:val="0"/>
          <w:numId w:val="0"/>
        </w:numPr>
        <w:ind w:left="792"/>
      </w:pPr>
    </w:p>
    <w:p w14:paraId="024D659C" w14:textId="77777777" w:rsidR="00CF1F59" w:rsidRDefault="00CF1F59" w:rsidP="00CF1F59">
      <w:pPr>
        <w:pStyle w:val="Heading2"/>
      </w:pPr>
      <w:bookmarkStart w:id="11" w:name="_Toc113867796"/>
      <w:r>
        <w:rPr>
          <w:lang w:val="en"/>
        </w:rPr>
        <w:t>Class model</w:t>
      </w:r>
      <w:bookmarkEnd w:id="11"/>
    </w:p>
    <w:p w14:paraId="6E3FC3A6" w14:textId="176CE9C4" w:rsidR="00CF1F59" w:rsidRDefault="00CF1F59" w:rsidP="00CF1F59">
      <w:pPr>
        <w:pStyle w:val="ListParagraph"/>
        <w:numPr>
          <w:ilvl w:val="0"/>
          <w:numId w:val="8"/>
        </w:numPr>
      </w:pPr>
      <w:r>
        <w:rPr>
          <w:lang w:val="en"/>
        </w:rPr>
        <w:t xml:space="preserve">Capture the static structure of the system. </w:t>
      </w:r>
    </w:p>
    <w:p w14:paraId="1F419711" w14:textId="31DFE684" w:rsidR="00CF1F59" w:rsidRDefault="00AE5123" w:rsidP="00CF1F59">
      <w:pPr>
        <w:pStyle w:val="ListParagraph"/>
        <w:numPr>
          <w:ilvl w:val="0"/>
          <w:numId w:val="8"/>
        </w:numPr>
      </w:pPr>
      <w:r>
        <w:rPr>
          <w:lang w:val="en"/>
        </w:rPr>
        <w:t>They capture</w:t>
      </w:r>
      <w:r w:rsidR="00CF1F59">
        <w:rPr>
          <w:lang w:val="en"/>
        </w:rPr>
        <w:t xml:space="preserve"> the abstraction of objects and their basic characteristics. </w:t>
      </w:r>
    </w:p>
    <w:p w14:paraId="324D36FA" w14:textId="77777777" w:rsidR="00CF1F59" w:rsidRDefault="00CF1F59" w:rsidP="00CF1F59">
      <w:pPr>
        <w:pStyle w:val="ListParagraph"/>
        <w:numPr>
          <w:ilvl w:val="0"/>
          <w:numId w:val="8"/>
        </w:numPr>
      </w:pPr>
      <w:r>
        <w:rPr>
          <w:lang w:val="en"/>
        </w:rPr>
        <w:t>Software classes (difference from the domain model).</w:t>
      </w:r>
    </w:p>
    <w:p w14:paraId="5742D974" w14:textId="77777777" w:rsidR="00CF1F59" w:rsidRDefault="00CF1F59" w:rsidP="00CF1F59">
      <w:pPr>
        <w:pStyle w:val="ListParagraph"/>
        <w:numPr>
          <w:ilvl w:val="0"/>
          <w:numId w:val="8"/>
        </w:numPr>
      </w:pPr>
      <w:r>
        <w:rPr>
          <w:lang w:val="en"/>
        </w:rPr>
        <w:t>Class model from EA.</w:t>
      </w:r>
    </w:p>
    <w:p w14:paraId="3A9D1FAB" w14:textId="77777777" w:rsidR="00CF1F59" w:rsidRDefault="00CF1F59" w:rsidP="00CF1F59">
      <w:pPr>
        <w:pStyle w:val="ListParagraph"/>
        <w:numPr>
          <w:ilvl w:val="0"/>
          <w:numId w:val="8"/>
        </w:numPr>
      </w:pPr>
      <w:r>
        <w:rPr>
          <w:lang w:val="en"/>
        </w:rPr>
        <w:t xml:space="preserve">Verbal description – characteristics of the class. </w:t>
      </w:r>
    </w:p>
    <w:p w14:paraId="38D4A582" w14:textId="77777777" w:rsidR="00E96309" w:rsidRDefault="009E7B09" w:rsidP="00E96309">
      <w:pPr>
        <w:pStyle w:val="ListParagraph"/>
        <w:numPr>
          <w:ilvl w:val="0"/>
          <w:numId w:val="8"/>
        </w:numPr>
      </w:pPr>
      <w:r>
        <w:rPr>
          <w:lang w:val="en"/>
        </w:rPr>
        <w:t xml:space="preserve">Class names, types of associations, multiplicity, directionality and other elements must be used. </w:t>
      </w:r>
    </w:p>
    <w:p w14:paraId="50DE4384" w14:textId="759B2A52" w:rsidR="00E96309" w:rsidRDefault="00E96309" w:rsidP="00E96309">
      <w:pPr>
        <w:pStyle w:val="ListParagraph"/>
        <w:numPr>
          <w:ilvl w:val="0"/>
          <w:numId w:val="3"/>
        </w:numPr>
      </w:pPr>
      <w:r>
        <w:rPr>
          <w:lang w:val="en"/>
        </w:rPr>
        <w:t xml:space="preserve">Use camel script, class names in the singular, </w:t>
      </w:r>
      <w:r w:rsidR="00AE5123">
        <w:rPr>
          <w:lang w:val="en"/>
        </w:rPr>
        <w:t xml:space="preserve">and </w:t>
      </w:r>
      <w:r>
        <w:rPr>
          <w:lang w:val="en"/>
        </w:rPr>
        <w:t xml:space="preserve">name associations. </w:t>
      </w:r>
    </w:p>
    <w:p w14:paraId="79D1103E" w14:textId="77777777" w:rsidR="00E96309" w:rsidRDefault="00E96309" w:rsidP="00E96309">
      <w:pPr>
        <w:pStyle w:val="ListParagraph"/>
        <w:numPr>
          <w:ilvl w:val="0"/>
          <w:numId w:val="3"/>
        </w:numPr>
      </w:pPr>
      <w:r>
        <w:rPr>
          <w:lang w:val="en"/>
        </w:rPr>
        <w:t>Describe the responsibilities of classes.</w:t>
      </w:r>
    </w:p>
    <w:p w14:paraId="64690CF0" w14:textId="77777777" w:rsidR="00E96309" w:rsidRDefault="00E96309" w:rsidP="00E96309">
      <w:pPr>
        <w:pStyle w:val="ListParagraph"/>
        <w:numPr>
          <w:ilvl w:val="0"/>
          <w:numId w:val="3"/>
        </w:numPr>
      </w:pPr>
      <w:r>
        <w:rPr>
          <w:lang w:val="en"/>
        </w:rPr>
        <w:t>Describe attributes and their meaning.</w:t>
      </w:r>
    </w:p>
    <w:p w14:paraId="2D223B1D" w14:textId="77777777" w:rsidR="00E96309" w:rsidRDefault="00E96309" w:rsidP="00E96309">
      <w:pPr>
        <w:pStyle w:val="ListParagraph"/>
        <w:numPr>
          <w:ilvl w:val="0"/>
          <w:numId w:val="3"/>
        </w:numPr>
      </w:pPr>
      <w:r>
        <w:rPr>
          <w:lang w:val="en"/>
        </w:rPr>
        <w:t>Describe operations and their meaning.</w:t>
      </w:r>
    </w:p>
    <w:p w14:paraId="15429EE8" w14:textId="77777777" w:rsidR="009E7B09" w:rsidRDefault="009E7B09" w:rsidP="00C04733"/>
    <w:p w14:paraId="37D6D5D1" w14:textId="77777777" w:rsidR="00E96309" w:rsidRDefault="00E96309" w:rsidP="00E96309">
      <w:pPr>
        <w:pStyle w:val="Heading2"/>
      </w:pPr>
      <w:bookmarkStart w:id="12" w:name="_Toc113867797"/>
      <w:r>
        <w:rPr>
          <w:lang w:val="en"/>
        </w:rPr>
        <w:t>Data model</w:t>
      </w:r>
      <w:bookmarkEnd w:id="12"/>
    </w:p>
    <w:p w14:paraId="47D57ADB" w14:textId="196C1E25" w:rsidR="00E96309" w:rsidRDefault="00C20CC7" w:rsidP="00E96309">
      <w:pPr>
        <w:pStyle w:val="ListParagraph"/>
        <w:numPr>
          <w:ilvl w:val="0"/>
          <w:numId w:val="10"/>
        </w:numPr>
      </w:pPr>
      <w:r>
        <w:rPr>
          <w:lang w:val="en"/>
        </w:rPr>
        <w:t>ERD</w:t>
      </w:r>
    </w:p>
    <w:p w14:paraId="63D70BC8" w14:textId="77777777" w:rsidR="00E96309" w:rsidRDefault="00E96309" w:rsidP="00E96309">
      <w:pPr>
        <w:pStyle w:val="ListParagraph"/>
        <w:numPr>
          <w:ilvl w:val="0"/>
          <w:numId w:val="10"/>
        </w:numPr>
      </w:pPr>
      <w:r>
        <w:rPr>
          <w:lang w:val="en"/>
        </w:rPr>
        <w:t>Logical data model</w:t>
      </w:r>
    </w:p>
    <w:p w14:paraId="4BEBEAE5" w14:textId="77777777" w:rsidR="00E96309" w:rsidRDefault="00E96309" w:rsidP="00E96309">
      <w:pPr>
        <w:pStyle w:val="ListParagraph"/>
        <w:numPr>
          <w:ilvl w:val="0"/>
          <w:numId w:val="10"/>
        </w:numPr>
      </w:pPr>
      <w:r>
        <w:rPr>
          <w:lang w:val="en"/>
        </w:rPr>
        <w:t xml:space="preserve">Description of entities, data types, meaning. </w:t>
      </w:r>
    </w:p>
    <w:p w14:paraId="349F3AF8" w14:textId="77777777" w:rsidR="001121A6" w:rsidRDefault="001121A6" w:rsidP="001121A6"/>
    <w:p w14:paraId="5BA60586" w14:textId="7E7B3562" w:rsidR="001121A6" w:rsidRDefault="00AE5123" w:rsidP="001121A6">
      <w:pPr>
        <w:pStyle w:val="Heading2"/>
      </w:pPr>
      <w:bookmarkStart w:id="13" w:name="_Toc113867798"/>
      <w:r>
        <w:rPr>
          <w:lang w:val="en"/>
        </w:rPr>
        <w:t>Real</w:t>
      </w:r>
      <w:r w:rsidR="000716DC">
        <w:rPr>
          <w:lang w:val="en"/>
        </w:rPr>
        <w:t>ization of</w:t>
      </w:r>
      <w:r w:rsidR="001121A6">
        <w:rPr>
          <w:lang w:val="en"/>
        </w:rPr>
        <w:t xml:space="preserve"> UC</w:t>
      </w:r>
      <w:bookmarkEnd w:id="13"/>
    </w:p>
    <w:p w14:paraId="0B2EBFD2" w14:textId="77777777" w:rsidR="001121A6" w:rsidRDefault="001121A6" w:rsidP="001121A6">
      <w:pPr>
        <w:pStyle w:val="ListParagraph"/>
        <w:numPr>
          <w:ilvl w:val="0"/>
          <w:numId w:val="15"/>
        </w:numPr>
      </w:pPr>
      <w:r>
        <w:rPr>
          <w:lang w:val="en"/>
        </w:rPr>
        <w:t>Sequence diagrams</w:t>
      </w:r>
    </w:p>
    <w:p w14:paraId="1B81A279" w14:textId="3B376B54" w:rsidR="001121A6" w:rsidRDefault="00C20CC7" w:rsidP="001121A6">
      <w:pPr>
        <w:pStyle w:val="ListParagraph"/>
        <w:numPr>
          <w:ilvl w:val="0"/>
          <w:numId w:val="15"/>
        </w:numPr>
      </w:pPr>
      <w:r>
        <w:rPr>
          <w:lang w:val="en"/>
        </w:rPr>
        <w:t>For each use case</w:t>
      </w:r>
    </w:p>
    <w:p w14:paraId="5742C4DC" w14:textId="77777777" w:rsidR="001121A6" w:rsidRDefault="001121A6" w:rsidP="00E07F6F"/>
    <w:p w14:paraId="37872202" w14:textId="77777777" w:rsidR="001121A6" w:rsidRDefault="001121A6" w:rsidP="001121A6">
      <w:pPr>
        <w:pStyle w:val="Heading1"/>
      </w:pPr>
      <w:bookmarkStart w:id="14" w:name="_Toc113867799"/>
      <w:r>
        <w:rPr>
          <w:lang w:val="en"/>
        </w:rPr>
        <w:lastRenderedPageBreak/>
        <w:t>Description of the proposed app</w:t>
      </w:r>
      <w:bookmarkEnd w:id="14"/>
    </w:p>
    <w:p w14:paraId="56308AC1" w14:textId="38B221EA" w:rsidR="001121A6" w:rsidRDefault="001121A6" w:rsidP="001121A6">
      <w:pPr>
        <w:pStyle w:val="Heading2"/>
      </w:pPr>
      <w:bookmarkStart w:id="15" w:name="_Toc113867800"/>
      <w:r>
        <w:rPr>
          <w:lang w:val="en"/>
        </w:rPr>
        <w:t>Wireframe</w:t>
      </w:r>
      <w:bookmarkEnd w:id="15"/>
      <w:r w:rsidR="00035195">
        <w:rPr>
          <w:lang w:val="en"/>
        </w:rPr>
        <w:t xml:space="preserve"> </w:t>
      </w:r>
    </w:p>
    <w:p w14:paraId="1F47FAC3" w14:textId="77777777" w:rsidR="001121A6" w:rsidRDefault="001121A6" w:rsidP="001121A6">
      <w:pPr>
        <w:pStyle w:val="ListParagraph"/>
        <w:numPr>
          <w:ilvl w:val="0"/>
          <w:numId w:val="13"/>
        </w:numPr>
      </w:pPr>
      <w:r>
        <w:rPr>
          <w:lang w:val="en"/>
        </w:rPr>
        <w:t>A sequence of screens.</w:t>
      </w:r>
    </w:p>
    <w:p w14:paraId="276BCCDA" w14:textId="77777777" w:rsidR="001121A6" w:rsidRDefault="001121A6" w:rsidP="001121A6">
      <w:pPr>
        <w:pStyle w:val="ListParagraph"/>
        <w:numPr>
          <w:ilvl w:val="0"/>
          <w:numId w:val="13"/>
        </w:numPr>
      </w:pPr>
      <w:r>
        <w:rPr>
          <w:lang w:val="en"/>
        </w:rPr>
        <w:t>Wireframes for UC (they may not be all).</w:t>
      </w:r>
    </w:p>
    <w:p w14:paraId="6D9EA202" w14:textId="77777777" w:rsidR="001121A6" w:rsidRDefault="00035195" w:rsidP="001121A6">
      <w:pPr>
        <w:pStyle w:val="ListParagraph"/>
        <w:numPr>
          <w:ilvl w:val="0"/>
          <w:numId w:val="13"/>
        </w:numPr>
      </w:pPr>
      <w:r>
        <w:rPr>
          <w:lang w:val="en"/>
        </w:rPr>
        <w:t>It is possible to use the design in EA or another tool (Balsamiq etc.).</w:t>
      </w:r>
    </w:p>
    <w:p w14:paraId="79BA0642" w14:textId="7ADAD88A" w:rsidR="001121A6" w:rsidRDefault="001121A6" w:rsidP="001121A6">
      <w:pPr>
        <w:pStyle w:val="ListParagraph"/>
        <w:numPr>
          <w:ilvl w:val="0"/>
          <w:numId w:val="13"/>
        </w:numPr>
      </w:pPr>
      <w:r>
        <w:rPr>
          <w:lang w:val="en"/>
        </w:rPr>
        <w:t xml:space="preserve">The basic concept of </w:t>
      </w:r>
      <w:r w:rsidR="00C20CC7">
        <w:rPr>
          <w:lang w:val="en"/>
        </w:rPr>
        <w:t>interface.</w:t>
      </w:r>
      <w:r>
        <w:rPr>
          <w:lang w:val="en"/>
        </w:rPr>
        <w:t xml:space="preserve"> </w:t>
      </w:r>
    </w:p>
    <w:p w14:paraId="708F0297" w14:textId="77777777" w:rsidR="001121A6" w:rsidRDefault="001121A6" w:rsidP="00E07F6F"/>
    <w:p w14:paraId="39635B5C" w14:textId="35F40D30" w:rsidR="00E07F6F" w:rsidRDefault="00A00F1F" w:rsidP="001121A6">
      <w:pPr>
        <w:pStyle w:val="Heading2"/>
      </w:pPr>
      <w:bookmarkStart w:id="16" w:name="_Toc113867801"/>
      <w:r>
        <w:rPr>
          <w:lang w:val="en"/>
        </w:rPr>
        <w:t xml:space="preserve">Application description </w:t>
      </w:r>
      <w:r w:rsidR="00C20CC7">
        <w:rPr>
          <w:lang w:val="en"/>
        </w:rPr>
        <w:t>(if app exists)</w:t>
      </w:r>
      <w:bookmarkEnd w:id="16"/>
    </w:p>
    <w:p w14:paraId="33B49FAE" w14:textId="77777777" w:rsidR="00A426CE" w:rsidRDefault="00A426CE" w:rsidP="00A426CE">
      <w:pPr>
        <w:pStyle w:val="ListParagraph"/>
        <w:numPr>
          <w:ilvl w:val="0"/>
          <w:numId w:val="17"/>
        </w:numPr>
      </w:pPr>
      <w:r>
        <w:rPr>
          <w:lang w:val="en"/>
        </w:rPr>
        <w:t>A brief description of the application.</w:t>
      </w:r>
    </w:p>
    <w:p w14:paraId="51166598" w14:textId="57D501A2" w:rsidR="001121A6" w:rsidRPr="00A426CE" w:rsidRDefault="001121A6" w:rsidP="001121A6"/>
    <w:sectPr w:rsidR="001121A6" w:rsidRPr="00A426CE" w:rsidSect="00995068">
      <w:pgSz w:w="11900" w:h="16840"/>
      <w:pgMar w:top="1417" w:right="1417" w:bottom="1417" w:left="1417" w:header="708" w:footer="708" w:gutter="0"/>
      <w:pgNumType w:start="3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FE7069" w14:textId="77777777" w:rsidR="006C2F7B" w:rsidRDefault="006C2F7B" w:rsidP="00C328FE">
      <w:r>
        <w:rPr>
          <w:lang w:val="en"/>
        </w:rPr>
        <w:separator/>
      </w:r>
    </w:p>
  </w:endnote>
  <w:endnote w:type="continuationSeparator" w:id="0">
    <w:p w14:paraId="48844B0F" w14:textId="77777777" w:rsidR="006C2F7B" w:rsidRDefault="006C2F7B" w:rsidP="00C328FE"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73102776"/>
      <w:docPartObj>
        <w:docPartGallery w:val="Page Numbers (Bottom of Page)"/>
        <w:docPartUnique/>
      </w:docPartObj>
    </w:sdtPr>
    <w:sdtContent>
      <w:p w14:paraId="4D4C992F" w14:textId="77777777" w:rsidR="00C328FE" w:rsidRDefault="00C328FE" w:rsidP="006B760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  <w:lang w:val="en"/>
          </w:rPr>
          <w:fldChar w:fldCharType="begin"/>
        </w:r>
        <w:r>
          <w:rPr>
            <w:rStyle w:val="PageNumber"/>
            <w:lang w:val="en"/>
          </w:rPr>
          <w:instrText xml:space="preserve"> PAGE </w:instrText>
        </w:r>
        <w:r>
          <w:rPr>
            <w:rStyle w:val="PageNumber"/>
            <w:lang w:val="en"/>
          </w:rPr>
          <w:fldChar w:fldCharType="end"/>
        </w:r>
      </w:p>
    </w:sdtContent>
  </w:sdt>
  <w:p w14:paraId="0E9D780B" w14:textId="77777777" w:rsidR="00C328FE" w:rsidRDefault="00C328FE" w:rsidP="00C328F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53901909"/>
      <w:docPartObj>
        <w:docPartGallery w:val="Page Numbers (Bottom of Page)"/>
        <w:docPartUnique/>
      </w:docPartObj>
    </w:sdtPr>
    <w:sdtContent>
      <w:p w14:paraId="5530B055" w14:textId="77777777" w:rsidR="006B760C" w:rsidRDefault="006B760C" w:rsidP="00E2333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  <w:lang w:val="en"/>
          </w:rPr>
          <w:fldChar w:fldCharType="begin"/>
        </w:r>
        <w:r>
          <w:rPr>
            <w:rStyle w:val="PageNumber"/>
            <w:lang w:val="en"/>
          </w:rPr>
          <w:instrText xml:space="preserve"> PAGE </w:instrText>
        </w:r>
        <w:r>
          <w:rPr>
            <w:rStyle w:val="PageNumber"/>
            <w:lang w:val="en"/>
          </w:rPr>
          <w:fldChar w:fldCharType="separate"/>
        </w:r>
        <w:r w:rsidR="00504CA7">
          <w:rPr>
            <w:rStyle w:val="PageNumber"/>
            <w:noProof/>
            <w:lang w:val="en"/>
          </w:rPr>
          <w:t>4</w:t>
        </w:r>
        <w:r>
          <w:rPr>
            <w:rStyle w:val="PageNumber"/>
            <w:lang w:val="en"/>
          </w:rPr>
          <w:fldChar w:fldCharType="end"/>
        </w:r>
      </w:p>
    </w:sdtContent>
  </w:sdt>
  <w:p w14:paraId="47E9981A" w14:textId="77777777" w:rsidR="00C328FE" w:rsidRDefault="00C328FE" w:rsidP="00C328F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A518F9" w14:textId="77777777" w:rsidR="006C2F7B" w:rsidRDefault="006C2F7B" w:rsidP="00C328FE">
      <w:r>
        <w:rPr>
          <w:lang w:val="en"/>
        </w:rPr>
        <w:separator/>
      </w:r>
    </w:p>
  </w:footnote>
  <w:footnote w:type="continuationSeparator" w:id="0">
    <w:p w14:paraId="58698955" w14:textId="77777777" w:rsidR="006C2F7B" w:rsidRDefault="006C2F7B" w:rsidP="00C328FE">
      <w:r>
        <w:rPr>
          <w:lang w:val="en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B0ADB"/>
    <w:multiLevelType w:val="hybridMultilevel"/>
    <w:tmpl w:val="4BE4F5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81524"/>
    <w:multiLevelType w:val="hybridMultilevel"/>
    <w:tmpl w:val="61C67B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B5CDD"/>
    <w:multiLevelType w:val="hybridMultilevel"/>
    <w:tmpl w:val="96142C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C1C37"/>
    <w:multiLevelType w:val="hybridMultilevel"/>
    <w:tmpl w:val="2D5205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962110"/>
    <w:multiLevelType w:val="hybridMultilevel"/>
    <w:tmpl w:val="4ADC5B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472FEC"/>
    <w:multiLevelType w:val="hybridMultilevel"/>
    <w:tmpl w:val="6E46F1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DF3178"/>
    <w:multiLevelType w:val="hybridMultilevel"/>
    <w:tmpl w:val="20A4B1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F834B7"/>
    <w:multiLevelType w:val="hybridMultilevel"/>
    <w:tmpl w:val="28B6157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E30691"/>
    <w:multiLevelType w:val="hybridMultilevel"/>
    <w:tmpl w:val="33605D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4146AF"/>
    <w:multiLevelType w:val="hybridMultilevel"/>
    <w:tmpl w:val="E41E07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9B0F76"/>
    <w:multiLevelType w:val="hybridMultilevel"/>
    <w:tmpl w:val="A79EFC3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652303"/>
    <w:multiLevelType w:val="hybridMultilevel"/>
    <w:tmpl w:val="CEF421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3737B4"/>
    <w:multiLevelType w:val="hybridMultilevel"/>
    <w:tmpl w:val="60D659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A45C3"/>
    <w:multiLevelType w:val="multilevel"/>
    <w:tmpl w:val="7176596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64251A01"/>
    <w:multiLevelType w:val="hybridMultilevel"/>
    <w:tmpl w:val="FD9E27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9B791E"/>
    <w:multiLevelType w:val="hybridMultilevel"/>
    <w:tmpl w:val="6BB6B2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B0090D"/>
    <w:multiLevelType w:val="hybridMultilevel"/>
    <w:tmpl w:val="E5580D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9178924">
    <w:abstractNumId w:val="9"/>
  </w:num>
  <w:num w:numId="2" w16cid:durableId="1241939207">
    <w:abstractNumId w:val="16"/>
  </w:num>
  <w:num w:numId="3" w16cid:durableId="1006830178">
    <w:abstractNumId w:val="14"/>
  </w:num>
  <w:num w:numId="4" w16cid:durableId="403727737">
    <w:abstractNumId w:val="15"/>
  </w:num>
  <w:num w:numId="5" w16cid:durableId="93211242">
    <w:abstractNumId w:val="1"/>
  </w:num>
  <w:num w:numId="6" w16cid:durableId="1775245187">
    <w:abstractNumId w:val="4"/>
  </w:num>
  <w:num w:numId="7" w16cid:durableId="77336439">
    <w:abstractNumId w:val="10"/>
  </w:num>
  <w:num w:numId="8" w16cid:durableId="398359715">
    <w:abstractNumId w:val="3"/>
  </w:num>
  <w:num w:numId="9" w16cid:durableId="92553416">
    <w:abstractNumId w:val="0"/>
  </w:num>
  <w:num w:numId="10" w16cid:durableId="1830973138">
    <w:abstractNumId w:val="8"/>
  </w:num>
  <w:num w:numId="11" w16cid:durableId="734935190">
    <w:abstractNumId w:val="12"/>
  </w:num>
  <w:num w:numId="12" w16cid:durableId="136339301">
    <w:abstractNumId w:val="6"/>
  </w:num>
  <w:num w:numId="13" w16cid:durableId="1368485163">
    <w:abstractNumId w:val="7"/>
  </w:num>
  <w:num w:numId="14" w16cid:durableId="531962131">
    <w:abstractNumId w:val="13"/>
  </w:num>
  <w:num w:numId="15" w16cid:durableId="1700625062">
    <w:abstractNumId w:val="2"/>
  </w:num>
  <w:num w:numId="16" w16cid:durableId="1128667706">
    <w:abstractNumId w:val="11"/>
  </w:num>
  <w:num w:numId="17" w16cid:durableId="31741629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MDY0MDYxMDczMzdV0lEKTi0uzszPAykwrAUAqtIduCwAAAA="/>
  </w:docVars>
  <w:rsids>
    <w:rsidRoot w:val="003228BB"/>
    <w:rsid w:val="00001A4F"/>
    <w:rsid w:val="00013611"/>
    <w:rsid w:val="00013F96"/>
    <w:rsid w:val="00035195"/>
    <w:rsid w:val="00067D07"/>
    <w:rsid w:val="000716DC"/>
    <w:rsid w:val="000B5A2E"/>
    <w:rsid w:val="000D238A"/>
    <w:rsid w:val="001121A6"/>
    <w:rsid w:val="00123FFE"/>
    <w:rsid w:val="00127480"/>
    <w:rsid w:val="00161F4A"/>
    <w:rsid w:val="001651B8"/>
    <w:rsid w:val="001800D0"/>
    <w:rsid w:val="0018341B"/>
    <w:rsid w:val="00183E2D"/>
    <w:rsid w:val="001860EE"/>
    <w:rsid w:val="00190345"/>
    <w:rsid w:val="001A7C99"/>
    <w:rsid w:val="001B77E4"/>
    <w:rsid w:val="001C0059"/>
    <w:rsid w:val="001C0FFE"/>
    <w:rsid w:val="001D0DA9"/>
    <w:rsid w:val="001F01C3"/>
    <w:rsid w:val="002019B5"/>
    <w:rsid w:val="00233B9E"/>
    <w:rsid w:val="00262256"/>
    <w:rsid w:val="002D24EC"/>
    <w:rsid w:val="00307454"/>
    <w:rsid w:val="00316A84"/>
    <w:rsid w:val="00321E9E"/>
    <w:rsid w:val="003228BB"/>
    <w:rsid w:val="003757AF"/>
    <w:rsid w:val="003801CA"/>
    <w:rsid w:val="0039298F"/>
    <w:rsid w:val="003A6A62"/>
    <w:rsid w:val="003B4954"/>
    <w:rsid w:val="003C0FF8"/>
    <w:rsid w:val="003C2910"/>
    <w:rsid w:val="003E0F29"/>
    <w:rsid w:val="003E4E93"/>
    <w:rsid w:val="003E62F0"/>
    <w:rsid w:val="00412138"/>
    <w:rsid w:val="00435EC1"/>
    <w:rsid w:val="00455C79"/>
    <w:rsid w:val="0046263C"/>
    <w:rsid w:val="004863A9"/>
    <w:rsid w:val="00496243"/>
    <w:rsid w:val="00497BD2"/>
    <w:rsid w:val="004A5BDF"/>
    <w:rsid w:val="004D45EC"/>
    <w:rsid w:val="004F0B65"/>
    <w:rsid w:val="004F717A"/>
    <w:rsid w:val="00504CA7"/>
    <w:rsid w:val="005123CB"/>
    <w:rsid w:val="00562AF3"/>
    <w:rsid w:val="005A6824"/>
    <w:rsid w:val="005C360B"/>
    <w:rsid w:val="00607A9D"/>
    <w:rsid w:val="0062616B"/>
    <w:rsid w:val="00670D69"/>
    <w:rsid w:val="006B6F0D"/>
    <w:rsid w:val="006B760C"/>
    <w:rsid w:val="006C2F7B"/>
    <w:rsid w:val="007078CF"/>
    <w:rsid w:val="00707F71"/>
    <w:rsid w:val="00722E02"/>
    <w:rsid w:val="007617EB"/>
    <w:rsid w:val="00780843"/>
    <w:rsid w:val="00784F5F"/>
    <w:rsid w:val="007C53B4"/>
    <w:rsid w:val="007F50BB"/>
    <w:rsid w:val="007F7486"/>
    <w:rsid w:val="008243EE"/>
    <w:rsid w:val="00830A59"/>
    <w:rsid w:val="00837C04"/>
    <w:rsid w:val="00844A97"/>
    <w:rsid w:val="008749FC"/>
    <w:rsid w:val="008912D1"/>
    <w:rsid w:val="008A096C"/>
    <w:rsid w:val="008E35B6"/>
    <w:rsid w:val="00915412"/>
    <w:rsid w:val="00952746"/>
    <w:rsid w:val="00956954"/>
    <w:rsid w:val="009838CA"/>
    <w:rsid w:val="00984BF2"/>
    <w:rsid w:val="0098792B"/>
    <w:rsid w:val="00995068"/>
    <w:rsid w:val="009A4387"/>
    <w:rsid w:val="009E7B09"/>
    <w:rsid w:val="009F0CDE"/>
    <w:rsid w:val="009F36FF"/>
    <w:rsid w:val="00A00F1F"/>
    <w:rsid w:val="00A0234F"/>
    <w:rsid w:val="00A131A3"/>
    <w:rsid w:val="00A155F0"/>
    <w:rsid w:val="00A3546E"/>
    <w:rsid w:val="00A426CE"/>
    <w:rsid w:val="00A6458D"/>
    <w:rsid w:val="00A96A33"/>
    <w:rsid w:val="00AC3A5A"/>
    <w:rsid w:val="00AE5123"/>
    <w:rsid w:val="00AF286F"/>
    <w:rsid w:val="00B14694"/>
    <w:rsid w:val="00B822B3"/>
    <w:rsid w:val="00BD2ED3"/>
    <w:rsid w:val="00C04733"/>
    <w:rsid w:val="00C20CC7"/>
    <w:rsid w:val="00C3269D"/>
    <w:rsid w:val="00C328FE"/>
    <w:rsid w:val="00C365A3"/>
    <w:rsid w:val="00C40DE2"/>
    <w:rsid w:val="00C66497"/>
    <w:rsid w:val="00C73933"/>
    <w:rsid w:val="00C9187C"/>
    <w:rsid w:val="00CB77D0"/>
    <w:rsid w:val="00CD5442"/>
    <w:rsid w:val="00CF1F59"/>
    <w:rsid w:val="00CF338D"/>
    <w:rsid w:val="00D02E5F"/>
    <w:rsid w:val="00D17C2E"/>
    <w:rsid w:val="00D25DE3"/>
    <w:rsid w:val="00D56638"/>
    <w:rsid w:val="00DB7F19"/>
    <w:rsid w:val="00DD75D1"/>
    <w:rsid w:val="00E066FF"/>
    <w:rsid w:val="00E07F6F"/>
    <w:rsid w:val="00E148BE"/>
    <w:rsid w:val="00E162EC"/>
    <w:rsid w:val="00E325DA"/>
    <w:rsid w:val="00E467BE"/>
    <w:rsid w:val="00E60220"/>
    <w:rsid w:val="00E75152"/>
    <w:rsid w:val="00E96309"/>
    <w:rsid w:val="00EA4A08"/>
    <w:rsid w:val="00F24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F28086"/>
  <w15:chartTrackingRefBased/>
  <w15:docId w15:val="{DCF8269E-C86B-DB42-B569-8CD01276F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57AF"/>
    <w:pPr>
      <w:keepNext/>
      <w:keepLines/>
      <w:pageBreakBefore/>
      <w:numPr>
        <w:numId w:val="14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4F5F"/>
    <w:pPr>
      <w:keepNext/>
      <w:keepLines/>
      <w:numPr>
        <w:ilvl w:val="1"/>
        <w:numId w:val="14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17C2E"/>
    <w:pPr>
      <w:keepNext/>
      <w:keepLines/>
      <w:numPr>
        <w:ilvl w:val="2"/>
        <w:numId w:val="14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760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57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3228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3228BB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784F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84F5F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707F71"/>
    <w:pPr>
      <w:spacing w:after="200"/>
    </w:pPr>
    <w:rPr>
      <w:i/>
      <w:iCs/>
      <w:color w:val="44546A" w:themeColor="text2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3801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801CA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3801C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328F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28FE"/>
  </w:style>
  <w:style w:type="paragraph" w:styleId="Footer">
    <w:name w:val="footer"/>
    <w:basedOn w:val="Normal"/>
    <w:link w:val="FooterChar"/>
    <w:uiPriority w:val="99"/>
    <w:unhideWhenUsed/>
    <w:rsid w:val="00C328F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28FE"/>
  </w:style>
  <w:style w:type="character" w:styleId="PageNumber">
    <w:name w:val="page number"/>
    <w:basedOn w:val="DefaultParagraphFont"/>
    <w:uiPriority w:val="99"/>
    <w:semiHidden/>
    <w:unhideWhenUsed/>
    <w:rsid w:val="00C328FE"/>
  </w:style>
  <w:style w:type="character" w:customStyle="1" w:styleId="Heading3Char">
    <w:name w:val="Heading 3 Char"/>
    <w:basedOn w:val="DefaultParagraphFont"/>
    <w:link w:val="Heading3"/>
    <w:uiPriority w:val="9"/>
    <w:semiHidden/>
    <w:rsid w:val="00D17C2E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NadpisBezObsahu">
    <w:name w:val="NadpisBezObsahu"/>
    <w:qFormat/>
    <w:rsid w:val="006B760C"/>
    <w:pPr>
      <w:ind w:left="360" w:hanging="360"/>
    </w:pPr>
    <w:rPr>
      <w:rFonts w:ascii="Calibri" w:eastAsiaTheme="majorEastAsia" w:hAnsi="Calibri" w:cs="Calibr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760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PlaceholderText">
    <w:name w:val="Placeholder Text"/>
    <w:basedOn w:val="DefaultParagraphFont"/>
    <w:uiPriority w:val="99"/>
    <w:semiHidden/>
    <w:rsid w:val="00E6022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05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12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59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AB9061B-7FB1-F841-A373-9ACD3FC36687}">
  <we:reference id="wa200001011" version="1.2.0.0" store="cs-CZ" storeType="OMEX"/>
  <we:alternateReferences>
    <we:reference id="wa200001011" version="1.2.0.0" store="cs-CZ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8753BB6-CB1F-4C63-BB6B-FDA4F7F065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7</Pages>
  <Words>942</Words>
  <Characters>5376</Characters>
  <Application>Microsoft Office Word</Application>
  <DocSecurity>0</DocSecurity>
  <Lines>44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ek Silhavy</dc:creator>
  <cp:keywords/>
  <dc:description/>
  <cp:lastModifiedBy>Ahmed Hamid Taha Al-Doori</cp:lastModifiedBy>
  <cp:revision>7</cp:revision>
  <dcterms:created xsi:type="dcterms:W3CDTF">2019-01-24T09:36:00Z</dcterms:created>
  <dcterms:modified xsi:type="dcterms:W3CDTF">2022-11-17T23:1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9438</vt:lpwstr>
  </property>
  <property fmtid="{D5CDD505-2E9C-101B-9397-08002B2CF9AE}" pid="3" name="grammarly_documentContext">
    <vt:lpwstr>{"goals":[],"domain":"general","emotions":[],"dialect":"british"}</vt:lpwstr>
  </property>
</Properties>
</file>